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F727C" w14:textId="77777777" w:rsidR="00844853" w:rsidRDefault="00205E11" w:rsidP="003123BB">
      <w:pPr>
        <w:pStyle w:val="Title"/>
        <w:shd w:val="clear" w:color="auto" w:fill="F2F2F2" w:themeFill="background1" w:themeFillShade="F2"/>
        <w:rPr>
          <w:rFonts w:ascii="Arial" w:hAnsi="Arial" w:cs="Arial"/>
          <w:color w:val="000000" w:themeColor="text1"/>
          <w:sz w:val="22"/>
          <w:szCs w:val="22"/>
        </w:rPr>
      </w:pPr>
      <w:r w:rsidRPr="00844853">
        <w:rPr>
          <w:rFonts w:ascii="Arial" w:hAnsi="Arial" w:cs="Arial"/>
          <w:b/>
          <w:bCs/>
          <w:color w:val="000000" w:themeColor="text1"/>
          <w:sz w:val="22"/>
          <w:szCs w:val="22"/>
          <w:highlight w:val="yellow"/>
        </w:rPr>
        <w:t>HORÁRIO</w:t>
      </w:r>
      <w:r w:rsidR="00DA3CED" w:rsidRPr="00844853">
        <w:rPr>
          <w:rFonts w:ascii="Arial" w:hAnsi="Arial" w:cs="Arial"/>
          <w:b/>
          <w:bCs/>
          <w:color w:val="000000" w:themeColor="text1"/>
          <w:sz w:val="22"/>
          <w:szCs w:val="22"/>
          <w:highlight w:val="yellow"/>
        </w:rPr>
        <w:t xml:space="preserve"> </w:t>
      </w:r>
      <w:r w:rsidRPr="00844853">
        <w:rPr>
          <w:rFonts w:ascii="Arial" w:hAnsi="Arial" w:cs="Arial"/>
          <w:b/>
          <w:bCs/>
          <w:color w:val="000000" w:themeColor="text1"/>
          <w:sz w:val="22"/>
          <w:szCs w:val="22"/>
          <w:highlight w:val="yellow"/>
        </w:rPr>
        <w:t xml:space="preserve">34º COLÓQUIO PDL </w:t>
      </w:r>
      <w:r w:rsidR="009E400F" w:rsidRPr="00844853">
        <w:rPr>
          <w:rFonts w:ascii="Arial" w:hAnsi="Arial" w:cs="Arial"/>
          <w:color w:val="000000" w:themeColor="text1"/>
          <w:sz w:val="22"/>
          <w:szCs w:val="22"/>
          <w:highlight w:val="yellow"/>
        </w:rPr>
        <w:t>10</w:t>
      </w:r>
      <w:r w:rsidR="00E4440E" w:rsidRPr="00844853">
        <w:rPr>
          <w:rFonts w:ascii="Arial" w:hAnsi="Arial" w:cs="Arial"/>
          <w:color w:val="000000" w:themeColor="text1"/>
          <w:sz w:val="22"/>
          <w:szCs w:val="22"/>
          <w:highlight w:val="yellow"/>
        </w:rPr>
        <w:t>-</w:t>
      </w:r>
      <w:r w:rsidR="0069568A" w:rsidRPr="00844853">
        <w:rPr>
          <w:rFonts w:ascii="Arial" w:hAnsi="Arial" w:cs="Arial"/>
          <w:color w:val="000000" w:themeColor="text1"/>
          <w:sz w:val="22"/>
          <w:szCs w:val="22"/>
          <w:highlight w:val="yellow"/>
        </w:rPr>
        <w:t>12</w:t>
      </w:r>
      <w:r w:rsidR="00E4440E" w:rsidRPr="00844853">
        <w:rPr>
          <w:rFonts w:ascii="Arial" w:hAnsi="Arial" w:cs="Arial"/>
          <w:color w:val="000000" w:themeColor="text1"/>
          <w:sz w:val="22"/>
          <w:szCs w:val="22"/>
          <w:highlight w:val="yellow"/>
        </w:rPr>
        <w:t xml:space="preserve"> junho 2021</w:t>
      </w:r>
      <w:r w:rsidR="00630F2E" w:rsidRPr="0084485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2F904F7" w14:textId="57A8725B" w:rsidR="0030111A" w:rsidRPr="00844853" w:rsidRDefault="004D75D0" w:rsidP="003123BB">
      <w:pPr>
        <w:pStyle w:val="Heading5"/>
        <w:shd w:val="clear" w:color="auto" w:fill="F2F2F2" w:themeFill="background1" w:themeFillShade="F2"/>
        <w:ind w:left="0" w:firstLine="0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  <w:r w:rsidRPr="00844853">
        <w:rPr>
          <w:rFonts w:ascii="Arial" w:hAnsi="Arial" w:cs="Arial"/>
          <w:caps w:val="0"/>
          <w:color w:val="000000" w:themeColor="text1"/>
          <w:sz w:val="22"/>
          <w:szCs w:val="22"/>
        </w:rPr>
        <w:t>10</w:t>
      </w:r>
      <w:r w:rsidR="00E4440E" w:rsidRPr="00844853">
        <w:rPr>
          <w:rFonts w:ascii="Arial" w:hAnsi="Arial" w:cs="Arial"/>
          <w:caps w:val="0"/>
          <w:color w:val="000000" w:themeColor="text1"/>
          <w:sz w:val="22"/>
          <w:szCs w:val="22"/>
        </w:rPr>
        <w:t xml:space="preserve"> junho</w:t>
      </w:r>
      <w:r w:rsidR="00205E11" w:rsidRPr="00844853">
        <w:rPr>
          <w:rFonts w:ascii="Arial" w:hAnsi="Arial" w:cs="Arial"/>
          <w:caps w:val="0"/>
          <w:color w:val="000000" w:themeColor="text1"/>
          <w:sz w:val="22"/>
          <w:szCs w:val="22"/>
        </w:rPr>
        <w:t xml:space="preserve"> </w:t>
      </w:r>
      <w:r w:rsidRPr="00844853">
        <w:rPr>
          <w:rFonts w:ascii="Arial" w:hAnsi="Arial" w:cs="Arial"/>
          <w:caps w:val="0"/>
          <w:color w:val="000000" w:themeColor="text1"/>
          <w:sz w:val="22"/>
          <w:szCs w:val="22"/>
        </w:rPr>
        <w:t>5ª</w:t>
      </w:r>
      <w:r w:rsidR="00205E11" w:rsidRPr="00844853">
        <w:rPr>
          <w:rFonts w:ascii="Arial" w:hAnsi="Arial" w:cs="Arial"/>
          <w:caps w:val="0"/>
          <w:color w:val="000000" w:themeColor="text1"/>
          <w:sz w:val="22"/>
          <w:szCs w:val="22"/>
        </w:rPr>
        <w:t xml:space="preserve"> Fª </w:t>
      </w:r>
    </w:p>
    <w:tbl>
      <w:tblPr>
        <w:tblStyle w:val="TableGrid"/>
        <w:tblW w:w="9781" w:type="dxa"/>
        <w:tblInd w:w="-572" w:type="dxa"/>
        <w:tblLayout w:type="fixed"/>
        <w:tblLook w:val="01E0" w:firstRow="1" w:lastRow="1" w:firstColumn="1" w:lastColumn="1" w:noHBand="0" w:noVBand="0"/>
      </w:tblPr>
      <w:tblGrid>
        <w:gridCol w:w="851"/>
        <w:gridCol w:w="8930"/>
      </w:tblGrid>
      <w:tr w:rsidR="00251C30" w:rsidRPr="00844853" w14:paraId="0165521B" w14:textId="77777777" w:rsidTr="007410CC">
        <w:trPr>
          <w:trHeight w:val="236"/>
        </w:trPr>
        <w:tc>
          <w:tcPr>
            <w:tcW w:w="851" w:type="dxa"/>
          </w:tcPr>
          <w:p w14:paraId="1EB101A3" w14:textId="1B655071" w:rsidR="00251C30" w:rsidRPr="00844853" w:rsidRDefault="00251C30" w:rsidP="003123BB">
            <w:pPr>
              <w:shd w:val="clear" w:color="auto" w:fill="F2F2F2" w:themeFill="background1" w:themeFillShade="F2"/>
              <w:tabs>
                <w:tab w:val="left" w:pos="640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09.30</w:t>
            </w:r>
          </w:p>
        </w:tc>
        <w:tc>
          <w:tcPr>
            <w:tcW w:w="8930" w:type="dxa"/>
          </w:tcPr>
          <w:p w14:paraId="4250489A" w14:textId="5A7B23CF" w:rsidR="00251C30" w:rsidRDefault="00251C30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  <w:t xml:space="preserve">SESSÃO </w:t>
            </w:r>
            <w:r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0 ACREDITAÇÃO DE PARTICIPANTES</w:t>
            </w:r>
          </w:p>
          <w:p w14:paraId="41199032" w14:textId="11FD5593" w:rsidR="00635B1F" w:rsidRDefault="00635B1F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MOSTRA DE LIVROS LETRAS LAVADAS</w:t>
            </w:r>
          </w:p>
          <w:p w14:paraId="07988650" w14:textId="4FADBF3A" w:rsidR="00251C30" w:rsidRPr="00844853" w:rsidRDefault="00251C30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PAUSA </w:t>
            </w:r>
            <w:hyperlink r:id="rId8" w:history="1">
              <w:r w:rsidRPr="00844853">
                <w:rPr>
                  <w:rStyle w:val="Hyperlink"/>
                  <w:rFonts w:ascii="Arial" w:eastAsia="Times New Roman" w:hAnsi="Arial" w:cs="Arial"/>
                  <w:b/>
                  <w:bCs/>
                  <w:iCs/>
                  <w:sz w:val="22"/>
                  <w:lang w:eastAsia="pt-PT"/>
                </w:rPr>
                <w:t>VIDEO S MIG ANTIGAMENTE</w:t>
              </w:r>
            </w:hyperlink>
          </w:p>
        </w:tc>
      </w:tr>
      <w:tr w:rsidR="007B6D84" w:rsidRPr="00844853" w14:paraId="773B9C36" w14:textId="77777777" w:rsidTr="00470F8B">
        <w:trPr>
          <w:trHeight w:val="236"/>
        </w:trPr>
        <w:tc>
          <w:tcPr>
            <w:tcW w:w="851" w:type="dxa"/>
          </w:tcPr>
          <w:p w14:paraId="32309656" w14:textId="18C9F0A6" w:rsidR="00FD4566" w:rsidRPr="00844853" w:rsidRDefault="00205E11" w:rsidP="003123BB">
            <w:pPr>
              <w:shd w:val="clear" w:color="auto" w:fill="F2F2F2" w:themeFill="background1" w:themeFillShade="F2"/>
              <w:tabs>
                <w:tab w:val="left" w:pos="640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</w:t>
            </w:r>
            <w:r w:rsidR="004D75D0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0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.00</w:t>
            </w:r>
          </w:p>
        </w:tc>
        <w:tc>
          <w:tcPr>
            <w:tcW w:w="8930" w:type="dxa"/>
          </w:tcPr>
          <w:p w14:paraId="0D0440EE" w14:textId="5E7C4E19" w:rsidR="00FD4566" w:rsidRPr="00844853" w:rsidRDefault="00205E11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  <w:t xml:space="preserve">SESSÃO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1 </w:t>
            </w:r>
            <w:hyperlink r:id="rId9" w:history="1">
              <w:r w:rsidRPr="00635B1F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lang w:eastAsia="pt-PT"/>
                </w:rPr>
                <w:t>VÍDEOS PONTA DELGADA, AICL E HINO DA LUSOFONIA</w:t>
              </w:r>
            </w:hyperlink>
          </w:p>
        </w:tc>
      </w:tr>
      <w:tr w:rsidR="007B6D84" w:rsidRPr="00844853" w14:paraId="5447653E" w14:textId="77777777" w:rsidTr="00470F8B">
        <w:trPr>
          <w:trHeight w:val="236"/>
        </w:trPr>
        <w:tc>
          <w:tcPr>
            <w:tcW w:w="851" w:type="dxa"/>
          </w:tcPr>
          <w:p w14:paraId="2FCABC87" w14:textId="591B2B53" w:rsidR="00FD4566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0.</w:t>
            </w:r>
            <w:r w:rsidR="0061626F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2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0</w:t>
            </w:r>
          </w:p>
        </w:tc>
        <w:tc>
          <w:tcPr>
            <w:tcW w:w="8930" w:type="dxa"/>
            <w:shd w:val="clear" w:color="auto" w:fill="auto"/>
          </w:tcPr>
          <w:p w14:paraId="7E0E0E70" w14:textId="47CF8608" w:rsidR="002348E2" w:rsidRPr="00844853" w:rsidRDefault="007B6D84" w:rsidP="003123BB">
            <w:pPr>
              <w:shd w:val="clear" w:color="auto" w:fill="F2F2F2" w:themeFill="background1" w:themeFillShade="F2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  <w:t xml:space="preserve">SESSÃO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2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ABERTURA, DISCURSOS</w:t>
            </w:r>
            <w:r w:rsidR="00290199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</w:p>
          <w:p w14:paraId="5114FDE7" w14:textId="2059FF5C" w:rsidR="002348E2" w:rsidRPr="00844853" w:rsidRDefault="007B6D84" w:rsidP="003123BB">
            <w:pPr>
              <w:numPr>
                <w:ilvl w:val="0"/>
                <w:numId w:val="23"/>
              </w:numPr>
              <w:shd w:val="clear" w:color="auto" w:fill="F2F2F2" w:themeFill="background1" w:themeFillShade="F2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PRESIDENTE AICL, </w:t>
            </w:r>
            <w:hyperlink r:id="rId10" w:history="1">
              <w:r w:rsidRPr="0052625F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lang w:eastAsia="pt-PT"/>
                </w:rPr>
                <w:t>CHRYS CHRYSTELLO</w:t>
              </w:r>
            </w:hyperlink>
          </w:p>
          <w:p w14:paraId="71C50069" w14:textId="2EC88C1C" w:rsidR="002B32EE" w:rsidRPr="00844853" w:rsidRDefault="007B6D84" w:rsidP="005B68EB">
            <w:pPr>
              <w:numPr>
                <w:ilvl w:val="0"/>
                <w:numId w:val="23"/>
              </w:num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PRESIDENTE DA EMPRESA MUNICIPAL DE BELMONTE </w:t>
            </w:r>
            <w:hyperlink r:id="rId11" w:history="1">
              <w:r w:rsidRPr="0052625F">
                <w:rPr>
                  <w:rStyle w:val="Hyperlink"/>
                  <w:rFonts w:ascii="Arial" w:hAnsi="Arial" w:cs="Arial"/>
                  <w:b/>
                  <w:bCs/>
                  <w:sz w:val="22"/>
                </w:rPr>
                <w:t>ENG.º JOAQUIM F DA COSTA</w:t>
              </w:r>
            </w:hyperlink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 </w:t>
            </w:r>
          </w:p>
          <w:p w14:paraId="0C570F00" w14:textId="77777777" w:rsidR="00FD4566" w:rsidRPr="009A223A" w:rsidRDefault="007B6D84" w:rsidP="003123BB">
            <w:pPr>
              <w:numPr>
                <w:ilvl w:val="0"/>
                <w:numId w:val="23"/>
              </w:numPr>
              <w:shd w:val="clear" w:color="auto" w:fill="F2F2F2" w:themeFill="background1" w:themeFillShade="F2"/>
              <w:rPr>
                <w:rStyle w:val="Hyperlink"/>
                <w:rFonts w:ascii="Arial" w:hAnsi="Arial" w:cs="Arial"/>
                <w:b/>
                <w:bCs/>
                <w:color w:val="000000" w:themeColor="text1"/>
                <w:sz w:val="22"/>
                <w:u w:val="none"/>
                <w:shd w:val="clear" w:color="auto" w:fill="FFFF00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PRESIDENTE DA CÂMARA DE PONTA DELGADA </w:t>
            </w:r>
            <w:hyperlink r:id="rId12" w:history="1">
              <w:r w:rsidRPr="0052625F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lang w:eastAsia="pt-PT"/>
                </w:rPr>
                <w:t>DRA. MARIA JOSÉ LEMOS DUARTE</w:t>
              </w:r>
            </w:hyperlink>
          </w:p>
          <w:p w14:paraId="0FAF5472" w14:textId="3D0EC5CB" w:rsidR="009A223A" w:rsidRPr="00844853" w:rsidRDefault="009A223A" w:rsidP="003123BB">
            <w:pPr>
              <w:numPr>
                <w:ilvl w:val="0"/>
                <w:numId w:val="23"/>
              </w:num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PRESIDENTE DO GOVERNO REGIONAL </w:t>
            </w:r>
            <w:hyperlink r:id="rId13" w:history="1">
              <w:r w:rsidRPr="00CE1EA8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lang w:eastAsia="pt-PT"/>
                </w:rPr>
                <w:t>DR JOSÉ MANUEL BOLIEIRO</w:t>
              </w:r>
            </w:hyperlink>
          </w:p>
        </w:tc>
      </w:tr>
      <w:tr w:rsidR="00C721CB" w:rsidRPr="00844853" w14:paraId="4C55CD6A" w14:textId="77777777" w:rsidTr="00470F8B">
        <w:trPr>
          <w:trHeight w:val="236"/>
        </w:trPr>
        <w:tc>
          <w:tcPr>
            <w:tcW w:w="851" w:type="dxa"/>
          </w:tcPr>
          <w:p w14:paraId="7753066E" w14:textId="00B87E46" w:rsidR="00C721CB" w:rsidRPr="00844853" w:rsidRDefault="00C721CB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1.00</w:t>
            </w:r>
          </w:p>
        </w:tc>
        <w:tc>
          <w:tcPr>
            <w:tcW w:w="8930" w:type="dxa"/>
            <w:shd w:val="clear" w:color="auto" w:fill="auto"/>
          </w:tcPr>
          <w:p w14:paraId="472AB45A" w14:textId="6378A330" w:rsidR="00C721CB" w:rsidRPr="00844853" w:rsidRDefault="00C721CB" w:rsidP="003123BB">
            <w:pPr>
              <w:shd w:val="clear" w:color="auto" w:fill="F2F2F2" w:themeFill="background1" w:themeFillShade="F2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pt-PT"/>
              </w:rPr>
              <w:t xml:space="preserve">Assinatura  de memorando </w:t>
            </w:r>
            <w:r w:rsidR="000843E1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pt-PT"/>
              </w:rPr>
              <w:t xml:space="preserve">para o 36º colóquio 2022 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pt-PT"/>
              </w:rPr>
              <w:t xml:space="preserve">entre a AICL e a Câmara Municipal de Ponta Delgada  </w:t>
            </w:r>
          </w:p>
        </w:tc>
      </w:tr>
      <w:tr w:rsidR="007B6D84" w:rsidRPr="00844853" w14:paraId="19B45B3D" w14:textId="77777777" w:rsidTr="00470F8B">
        <w:trPr>
          <w:trHeight w:val="490"/>
        </w:trPr>
        <w:tc>
          <w:tcPr>
            <w:tcW w:w="851" w:type="dxa"/>
          </w:tcPr>
          <w:p w14:paraId="45F1563C" w14:textId="08C42832" w:rsidR="00180C3E" w:rsidRPr="00844853" w:rsidRDefault="0050451D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1.10</w:t>
            </w:r>
          </w:p>
          <w:p w14:paraId="5BDD3FFC" w14:textId="6AD92170" w:rsidR="00B83579" w:rsidRDefault="0050451D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1.10</w:t>
            </w:r>
          </w:p>
          <w:p w14:paraId="4DFBAD91" w14:textId="30E4B506" w:rsidR="0061626F" w:rsidRDefault="0061626F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1.</w:t>
            </w:r>
            <w:r w:rsidR="0050451D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3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0</w:t>
            </w:r>
          </w:p>
          <w:p w14:paraId="51016CDD" w14:textId="3EBA3147" w:rsidR="004B1306" w:rsidRDefault="004B1306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08014637" w14:textId="65E7A4F7" w:rsidR="004B1306" w:rsidRPr="00844853" w:rsidRDefault="004B1306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1.50</w:t>
            </w:r>
          </w:p>
          <w:p w14:paraId="7E157DA1" w14:textId="6E505DB5" w:rsidR="00B83579" w:rsidRPr="00844853" w:rsidRDefault="00B83579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</w:p>
        </w:tc>
        <w:tc>
          <w:tcPr>
            <w:tcW w:w="8930" w:type="dxa"/>
          </w:tcPr>
          <w:p w14:paraId="2E58FA3D" w14:textId="77777777" w:rsidR="0061626F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>SESSÃO 3</w:t>
            </w:r>
            <w:r w:rsidRPr="00844853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  <w:r w:rsidR="0061626F"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MODERA </w:t>
            </w:r>
            <w:r w:rsidR="0061626F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>CAROLINA CORDEIRO</w:t>
            </w:r>
          </w:p>
          <w:p w14:paraId="62DA959E" w14:textId="1DEFB6FF" w:rsidR="00B83579" w:rsidRPr="00844853" w:rsidRDefault="00FC0953" w:rsidP="003123BB">
            <w:pPr>
              <w:pStyle w:val="NormalWeb"/>
              <w:shd w:val="clear" w:color="auto" w:fill="F2F2F2" w:themeFill="background1" w:themeFillShade="F2"/>
              <w:spacing w:before="0" w:beforeAutospacing="0" w:after="0" w:afterAutospacing="0"/>
              <w:ind w:left="720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  <w:hyperlink r:id="rId14" w:history="1">
              <w:r w:rsidR="0061626F" w:rsidRPr="00940089">
                <w:rPr>
                  <w:rStyle w:val="Hyperlink"/>
                  <w:rFonts w:ascii="Arial" w:hAnsi="Arial" w:cs="Arial"/>
                  <w:b/>
                  <w:bCs/>
                  <w:iCs/>
                  <w:color w:val="0070C0"/>
                  <w:sz w:val="22"/>
                  <w:szCs w:val="22"/>
                  <w:lang w:eastAsia="pt-PT"/>
                </w:rPr>
                <w:t>JOAQUIM F DA COSTA</w:t>
              </w:r>
            </w:hyperlink>
            <w:r w:rsidR="0061626F" w:rsidRPr="00844853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zCs w:val="22"/>
                <w:lang w:eastAsia="pt-PT"/>
              </w:rPr>
              <w:t xml:space="preserve"> PARCERIAS BELMONTE AÇORES</w:t>
            </w:r>
            <w:r w:rsidR="0061626F" w:rsidRPr="0084485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0B1C6EA" w14:textId="77777777" w:rsidR="0061626F" w:rsidRDefault="00FC0953" w:rsidP="003123BB">
            <w:pPr>
              <w:numPr>
                <w:ilvl w:val="0"/>
                <w:numId w:val="23"/>
              </w:num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color w:val="000000" w:themeColor="text1"/>
                <w:sz w:val="22"/>
                <w:lang w:val="de-AT"/>
              </w:rPr>
            </w:pPr>
            <w:hyperlink r:id="rId15" w:history="1">
              <w:r w:rsidR="0061626F" w:rsidRPr="00940089">
                <w:rPr>
                  <w:rStyle w:val="Hyperlink"/>
                  <w:rFonts w:ascii="Arial" w:eastAsia="Times New Roman" w:hAnsi="Arial" w:cs="Arial"/>
                  <w:b/>
                  <w:bCs/>
                  <w:iCs/>
                  <w:sz w:val="22"/>
                  <w:lang w:eastAsia="pt-PT"/>
                </w:rPr>
                <w:t>ROLF KEMMLER</w:t>
              </w:r>
            </w:hyperlink>
            <w:r w:rsidR="0061626F"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  <w:r w:rsidR="0061626F" w:rsidRPr="00844853">
              <w:rPr>
                <w:rFonts w:ascii="Arial" w:hAnsi="Arial" w:cs="Arial"/>
                <w:b/>
                <w:color w:val="000000" w:themeColor="text1"/>
                <w:sz w:val="22"/>
                <w:lang w:val="en-US"/>
              </w:rPr>
              <w:t>S</w:t>
            </w:r>
            <w:r w:rsidR="0061626F" w:rsidRPr="00844853">
              <w:rPr>
                <w:rFonts w:ascii="Arial" w:hAnsi="Arial" w:cs="Arial"/>
                <w:b/>
                <w:color w:val="000000" w:themeColor="text1"/>
                <w:sz w:val="22"/>
              </w:rPr>
              <w:t>.</w:t>
            </w:r>
            <w:r w:rsidR="0061626F" w:rsidRPr="00844853">
              <w:rPr>
                <w:rFonts w:ascii="Arial" w:hAnsi="Arial" w:cs="Arial"/>
                <w:b/>
                <w:color w:val="000000" w:themeColor="text1"/>
                <w:sz w:val="22"/>
                <w:lang w:val="en-US"/>
              </w:rPr>
              <w:t xml:space="preserve"> MIGUEL </w:t>
            </w:r>
            <w:r w:rsidR="0061626F" w:rsidRPr="00844853">
              <w:rPr>
                <w:rStyle w:val="Emphasis"/>
                <w:rFonts w:ascii="Arial" w:hAnsi="Arial" w:cs="Arial"/>
                <w:b/>
                <w:bCs/>
                <w:iCs w:val="0"/>
                <w:color w:val="000000" w:themeColor="text1"/>
                <w:sz w:val="22"/>
              </w:rPr>
              <w:t>A VISIT TO THE AZORES, WITH A CHAPTER ON MADEIRA</w:t>
            </w:r>
            <w:r w:rsidR="0061626F" w:rsidRPr="00844853">
              <w:rPr>
                <w:rStyle w:val="Emphasis"/>
                <w:rFonts w:ascii="Arial" w:hAnsi="Arial" w:cs="Arial"/>
                <w:iCs w:val="0"/>
                <w:color w:val="000000" w:themeColor="text1"/>
                <w:sz w:val="22"/>
              </w:rPr>
              <w:t xml:space="preserve"> </w:t>
            </w:r>
            <w:r w:rsidR="0061626F" w:rsidRPr="00844853">
              <w:rPr>
                <w:rFonts w:ascii="Arial" w:hAnsi="Arial" w:cs="Arial"/>
                <w:b/>
                <w:color w:val="000000" w:themeColor="text1"/>
                <w:sz w:val="22"/>
                <w:lang w:val="de-AT"/>
              </w:rPr>
              <w:t>(1889) DE JULIA ANNE ELIZABETH ROUNDELL (1845-1931)</w:t>
            </w:r>
          </w:p>
          <w:p w14:paraId="19818ABE" w14:textId="392F68ED" w:rsidR="004B1306" w:rsidRPr="00844853" w:rsidRDefault="00FC0953" w:rsidP="003123BB">
            <w:pPr>
              <w:numPr>
                <w:ilvl w:val="0"/>
                <w:numId w:val="23"/>
              </w:num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color w:val="000000" w:themeColor="text1"/>
                <w:sz w:val="22"/>
                <w:lang w:val="de-AT"/>
              </w:rPr>
            </w:pPr>
            <w:hyperlink r:id="rId16" w:history="1">
              <w:r w:rsidR="004B1306" w:rsidRPr="00C705DE">
                <w:rPr>
                  <w:rStyle w:val="Hyperlink"/>
                  <w:rFonts w:ascii="Arial" w:hAnsi="Arial" w:cs="Arial"/>
                  <w:sz w:val="22"/>
                </w:rPr>
                <w:t>SÉRGIO REZENDES</w:t>
              </w:r>
            </w:hyperlink>
            <w:r w:rsidR="004B1306" w:rsidRPr="00844853">
              <w:rPr>
                <w:rFonts w:ascii="Arial" w:hAnsi="Arial" w:cs="Arial"/>
                <w:color w:val="000000" w:themeColor="text1"/>
                <w:sz w:val="22"/>
              </w:rPr>
              <w:t xml:space="preserve"> A ARTE DO BEM SABER MORRER NO BARROCO AÇORIANO</w:t>
            </w:r>
          </w:p>
        </w:tc>
      </w:tr>
      <w:tr w:rsidR="007B6D84" w:rsidRPr="00844853" w14:paraId="554F5CD2" w14:textId="77777777" w:rsidTr="003123BB">
        <w:trPr>
          <w:trHeight w:val="253"/>
        </w:trPr>
        <w:tc>
          <w:tcPr>
            <w:tcW w:w="851" w:type="dxa"/>
            <w:shd w:val="clear" w:color="auto" w:fill="F2F2F2" w:themeFill="background1" w:themeFillShade="F2"/>
          </w:tcPr>
          <w:p w14:paraId="2BB5F87D" w14:textId="388CCF18" w:rsidR="00B67F1C" w:rsidRPr="00844853" w:rsidRDefault="004B1306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2.10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7F0A9DA9" w14:textId="1345A231" w:rsidR="00A4090F" w:rsidRPr="004B1306" w:rsidRDefault="007B6D84" w:rsidP="003123BB">
            <w:pPr>
              <w:pStyle w:val="NormalWeb"/>
              <w:shd w:val="clear" w:color="auto" w:fill="F2F2F2" w:themeFill="background1" w:themeFillShade="F2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FF"/>
                <w:sz w:val="22"/>
                <w:szCs w:val="22"/>
                <w:u w:val="single"/>
                <w:lang w:val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  <w:t>DEBATE E PAUSA CAFÉ</w:t>
            </w:r>
            <w:r w:rsidR="0050451D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  <w:t xml:space="preserve">  </w:t>
            </w:r>
            <w:hyperlink r:id="rId17" w:history="1">
              <w:r w:rsidR="0050451D" w:rsidRPr="00844853">
                <w:rPr>
                  <w:rStyle w:val="Hyperlink"/>
                  <w:rFonts w:ascii="Arial" w:hAnsi="Arial" w:cs="Arial"/>
                  <w:b/>
                  <w:bCs/>
                  <w:iCs/>
                  <w:sz w:val="22"/>
                  <w:lang w:eastAsia="pt-PT"/>
                </w:rPr>
                <w:t>VIDEO S MIG ILHA VERDE</w:t>
              </w:r>
            </w:hyperlink>
            <w:r w:rsidR="00933575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  <w:t xml:space="preserve"> </w:t>
            </w:r>
          </w:p>
        </w:tc>
      </w:tr>
      <w:tr w:rsidR="007B6D84" w:rsidRPr="00844853" w14:paraId="4F395062" w14:textId="77777777" w:rsidTr="00470F8B">
        <w:trPr>
          <w:trHeight w:val="727"/>
        </w:trPr>
        <w:tc>
          <w:tcPr>
            <w:tcW w:w="851" w:type="dxa"/>
          </w:tcPr>
          <w:p w14:paraId="3A358273" w14:textId="3F57F8AC" w:rsidR="009371CD" w:rsidRPr="00844853" w:rsidRDefault="004B1306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2.30</w:t>
            </w:r>
          </w:p>
          <w:p w14:paraId="1EBD1239" w14:textId="220CF130" w:rsidR="00534AF0" w:rsidRPr="00844853" w:rsidRDefault="0061626F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2.</w:t>
            </w:r>
            <w:r w:rsidR="004B1306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30</w:t>
            </w:r>
          </w:p>
          <w:p w14:paraId="07A768D4" w14:textId="77777777" w:rsidR="006E7454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2.</w:t>
            </w:r>
            <w:r w:rsidR="004B1306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50</w:t>
            </w:r>
          </w:p>
          <w:p w14:paraId="3D80CFCF" w14:textId="4130FD4F" w:rsidR="004B1306" w:rsidRPr="00844853" w:rsidRDefault="004B1306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3.10</w:t>
            </w:r>
          </w:p>
        </w:tc>
        <w:tc>
          <w:tcPr>
            <w:tcW w:w="8930" w:type="dxa"/>
          </w:tcPr>
          <w:p w14:paraId="6FBBFC4D" w14:textId="02B0752C" w:rsidR="004D75D0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  <w:t xml:space="preserve">SESSÃO 4 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highlight w:val="yellow"/>
                <w:lang w:eastAsia="pt-PT"/>
              </w:rPr>
              <w:t xml:space="preserve">LITERÁRIA 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</w:rPr>
              <w:t xml:space="preserve">O AUTOR NA 1ª PESSOA </w:t>
            </w:r>
          </w:p>
          <w:p w14:paraId="0E2FEED2" w14:textId="77777777" w:rsidR="00F83B01" w:rsidRPr="00844853" w:rsidRDefault="00FC0953" w:rsidP="003123BB">
            <w:pPr>
              <w:numPr>
                <w:ilvl w:val="0"/>
                <w:numId w:val="21"/>
              </w:num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hyperlink r:id="rId18" w:history="1">
              <w:r w:rsidR="007B6D84" w:rsidRPr="00844853">
                <w:rPr>
                  <w:rStyle w:val="Hyperlink"/>
                  <w:rFonts w:ascii="Arial" w:hAnsi="Arial" w:cs="Arial"/>
                  <w:b/>
                  <w:bCs/>
                  <w:sz w:val="22"/>
                </w:rPr>
                <w:t>ANÍBAL PIRES</w:t>
              </w:r>
            </w:hyperlink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 </w:t>
            </w:r>
          </w:p>
          <w:p w14:paraId="79585D42" w14:textId="77777777" w:rsidR="0002651B" w:rsidRPr="004B1306" w:rsidRDefault="00FC0953" w:rsidP="003123BB">
            <w:pPr>
              <w:numPr>
                <w:ilvl w:val="0"/>
                <w:numId w:val="21"/>
              </w:numPr>
              <w:shd w:val="clear" w:color="auto" w:fill="F2F2F2" w:themeFill="background1" w:themeFillShade="F2"/>
              <w:rPr>
                <w:rStyle w:val="Hyperlink"/>
                <w:rFonts w:ascii="Arial" w:hAnsi="Arial" w:cs="Arial"/>
                <w:b/>
                <w:bCs/>
                <w:color w:val="000000" w:themeColor="text1"/>
                <w:sz w:val="22"/>
                <w:u w:val="none"/>
                <w:lang w:eastAsia="pt-PT"/>
              </w:rPr>
            </w:pPr>
            <w:hyperlink r:id="rId19" w:history="1">
              <w:r w:rsidR="007B6D84" w:rsidRPr="00940089">
                <w:rPr>
                  <w:rStyle w:val="Hyperlink"/>
                  <w:rFonts w:ascii="Arial" w:eastAsia="Times New Roman" w:hAnsi="Arial" w:cs="Arial"/>
                  <w:b/>
                  <w:bCs/>
                  <w:iCs/>
                  <w:sz w:val="22"/>
                  <w:lang w:eastAsia="pt-PT"/>
                </w:rPr>
                <w:t>LUÍS FILIPE BORGES</w:t>
              </w:r>
            </w:hyperlink>
            <w:r w:rsidR="007B6D84" w:rsidRPr="00844853">
              <w:rPr>
                <w:rStyle w:val="Hyperlink"/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</w:p>
          <w:p w14:paraId="11B105D4" w14:textId="1ADD5F0F" w:rsidR="004B1306" w:rsidRPr="00844853" w:rsidRDefault="00FC0953" w:rsidP="003123BB">
            <w:pPr>
              <w:numPr>
                <w:ilvl w:val="0"/>
                <w:numId w:val="21"/>
              </w:num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hyperlink r:id="rId20" w:history="1">
              <w:r w:rsidR="004B1306" w:rsidRPr="00C705DE">
                <w:rPr>
                  <w:rStyle w:val="Hyperlink"/>
                  <w:rFonts w:ascii="Arial" w:eastAsia="Times New Roman" w:hAnsi="Arial" w:cs="Arial"/>
                  <w:b/>
                  <w:bCs/>
                  <w:color w:val="0070C0"/>
                  <w:sz w:val="22"/>
                  <w:lang w:eastAsia="pt-PT"/>
                </w:rPr>
                <w:t>PEDRO ALMEIDA MAIA</w:t>
              </w:r>
            </w:hyperlink>
          </w:p>
        </w:tc>
      </w:tr>
      <w:tr w:rsidR="007B6D84" w:rsidRPr="00844853" w14:paraId="51CBEC9C" w14:textId="77777777" w:rsidTr="003123BB">
        <w:trPr>
          <w:trHeight w:val="236"/>
        </w:trPr>
        <w:tc>
          <w:tcPr>
            <w:tcW w:w="851" w:type="dxa"/>
            <w:shd w:val="clear" w:color="auto" w:fill="F2F2F2" w:themeFill="background1" w:themeFillShade="F2"/>
          </w:tcPr>
          <w:p w14:paraId="011AF52A" w14:textId="25833A07" w:rsidR="00823A3D" w:rsidRPr="00844853" w:rsidRDefault="004B1306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3.30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023BF8FE" w14:textId="0F72A2D5" w:rsidR="00823A3D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ALMOÇO</w:t>
            </w:r>
            <w:r w:rsidR="00F452D7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  <w:r w:rsidR="00F452D7" w:rsidRPr="00844853">
              <w:rPr>
                <w:rFonts w:ascii="Arial" w:eastAsia="Times New Roman" w:hAnsi="Arial" w:cs="Arial"/>
                <w:sz w:val="22"/>
              </w:rPr>
              <w:t>Restaurante Rota dos Vinhos</w:t>
            </w:r>
          </w:p>
        </w:tc>
      </w:tr>
      <w:tr w:rsidR="007B6D84" w:rsidRPr="00844853" w14:paraId="03B87151" w14:textId="77777777" w:rsidTr="00470F8B">
        <w:trPr>
          <w:trHeight w:val="1059"/>
        </w:trPr>
        <w:tc>
          <w:tcPr>
            <w:tcW w:w="851" w:type="dxa"/>
          </w:tcPr>
          <w:p w14:paraId="464E7068" w14:textId="420DA848" w:rsidR="004D75D0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5.15</w:t>
            </w:r>
          </w:p>
          <w:p w14:paraId="20FDBCEE" w14:textId="77777777" w:rsidR="005843F5" w:rsidRPr="00844853" w:rsidRDefault="005843F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17316A14" w14:textId="3D5B51F9" w:rsidR="00BA6233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5.15</w:t>
            </w:r>
          </w:p>
          <w:p w14:paraId="736495E8" w14:textId="77777777" w:rsidR="0061626F" w:rsidRPr="00844853" w:rsidRDefault="0061626F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0819AAAA" w14:textId="13AB2BC6" w:rsidR="00BA6233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5.45</w:t>
            </w:r>
          </w:p>
          <w:p w14:paraId="4539BA44" w14:textId="77777777" w:rsidR="008F56DB" w:rsidRPr="00844853" w:rsidRDefault="008F56DB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5672E860" w14:textId="2C4264FA" w:rsidR="008F56DB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6.15</w:t>
            </w:r>
          </w:p>
        </w:tc>
        <w:tc>
          <w:tcPr>
            <w:tcW w:w="8930" w:type="dxa"/>
            <w:hideMark/>
          </w:tcPr>
          <w:p w14:paraId="114998B9" w14:textId="5B49F3E2" w:rsidR="004D75D0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SSÃO </w:t>
            </w:r>
            <w:r w:rsidR="00DE3D52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>5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 EDUCAÇÃO 1 </w:t>
            </w:r>
            <w:r w:rsidR="005843F5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 (presença online da Secretária Regional da Educação)</w:t>
            </w:r>
            <w:r w:rsidR="000265A0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 </w:t>
            </w:r>
            <w:hyperlink r:id="rId21" w:history="1">
              <w:r w:rsidR="000265A0" w:rsidRPr="000265A0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shd w:val="clear" w:color="auto" w:fill="FFFF00"/>
                  <w:lang w:eastAsia="pt-PT"/>
                </w:rPr>
                <w:t>SOFIA RIBEIRO</w:t>
              </w:r>
            </w:hyperlink>
            <w:r w:rsidR="00B849FF">
              <w:rPr>
                <w:rStyle w:val="Hyperlink"/>
                <w:rFonts w:ascii="Arial" w:eastAsia="Times New Roman" w:hAnsi="Arial" w:cs="Arial"/>
                <w:b/>
                <w:bCs/>
                <w:sz w:val="22"/>
                <w:shd w:val="clear" w:color="auto" w:fill="FFFF00"/>
                <w:lang w:eastAsia="pt-PT"/>
              </w:rPr>
              <w:t xml:space="preserve">  </w:t>
            </w:r>
            <w:r w:rsidR="00B849FF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>MODERA PEDRO PAULO CÂMARA</w:t>
            </w:r>
          </w:p>
          <w:p w14:paraId="31223EE5" w14:textId="41B8779F" w:rsidR="00F83B01" w:rsidRPr="00844853" w:rsidRDefault="00F83B01" w:rsidP="003123BB">
            <w:pPr>
              <w:numPr>
                <w:ilvl w:val="0"/>
                <w:numId w:val="21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sz w:val="22"/>
              </w:rPr>
              <w:t xml:space="preserve"> </w:t>
            </w:r>
            <w:hyperlink r:id="rId22" w:history="1">
              <w:r w:rsidR="007B6D84" w:rsidRPr="00940089">
                <w:rPr>
                  <w:rStyle w:val="Hyperlink"/>
                  <w:rFonts w:ascii="Arial" w:hAnsi="Arial" w:cs="Arial"/>
                  <w:b/>
                  <w:bCs/>
                  <w:color w:val="0070C0"/>
                  <w:sz w:val="22"/>
                </w:rPr>
                <w:t>SÉRGIO REZENDES</w:t>
              </w:r>
            </w:hyperlink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 UM PROJETO PARA O MANU</w:t>
            </w:r>
            <w:r w:rsidR="003105C9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A</w:t>
            </w:r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L DE HISTÓRIA, GEOGRAFIA E CULTURA DOS AÇORES</w:t>
            </w:r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E4E6EB"/>
              </w:rPr>
              <w:t>;</w:t>
            </w:r>
          </w:p>
          <w:p w14:paraId="3B17B43E" w14:textId="77777777" w:rsidR="00BA6233" w:rsidRPr="00AF6656" w:rsidRDefault="00FC0953" w:rsidP="00AF6656">
            <w:pPr>
              <w:numPr>
                <w:ilvl w:val="0"/>
                <w:numId w:val="21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hyperlink r:id="rId23" w:history="1">
              <w:r w:rsidR="007B6D84" w:rsidRPr="00940089">
                <w:rPr>
                  <w:rStyle w:val="Hyperlink"/>
                  <w:rFonts w:ascii="Arial" w:eastAsia="Times New Roman" w:hAnsi="Arial" w:cs="Arial"/>
                  <w:b/>
                  <w:bCs/>
                  <w:iCs/>
                  <w:color w:val="0070C0"/>
                  <w:sz w:val="22"/>
                  <w:lang w:eastAsia="pt-PT"/>
                </w:rPr>
                <w:t>HELENA CHRYSTELLO</w:t>
              </w:r>
            </w:hyperlink>
            <w:r w:rsidR="007B6D84" w:rsidRPr="00940089">
              <w:rPr>
                <w:rFonts w:ascii="Arial" w:eastAsia="Times New Roman" w:hAnsi="Arial" w:cs="Arial"/>
                <w:b/>
                <w:bCs/>
                <w:iCs/>
                <w:color w:val="0070C0"/>
                <w:sz w:val="22"/>
                <w:lang w:eastAsia="pt-PT"/>
              </w:rPr>
              <w:t xml:space="preserve"> </w:t>
            </w:r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A OUTRA ESCOLA – O PROCESSO DE MUDANÇA</w:t>
            </w:r>
          </w:p>
          <w:p w14:paraId="4A824C5D" w14:textId="176A7F4D" w:rsidR="00AF6656" w:rsidRPr="00844853" w:rsidRDefault="00FC0953" w:rsidP="00AF6656">
            <w:pPr>
              <w:numPr>
                <w:ilvl w:val="0"/>
                <w:numId w:val="21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hyperlink r:id="rId24" w:history="1">
              <w:r w:rsidR="00AF6656" w:rsidRPr="00940089">
                <w:rPr>
                  <w:rStyle w:val="Hyperlink"/>
                  <w:rFonts w:ascii="Arial" w:eastAsia="Times New Roman" w:hAnsi="Arial" w:cs="Arial"/>
                  <w:b/>
                  <w:bCs/>
                  <w:iCs/>
                  <w:color w:val="0070C0"/>
                  <w:sz w:val="22"/>
                  <w:lang w:eastAsia="pt-PT"/>
                </w:rPr>
                <w:t>CONCEIÇÃO MEDEIROS</w:t>
              </w:r>
            </w:hyperlink>
            <w:r w:rsidR="00AF6656" w:rsidRPr="00940089">
              <w:rPr>
                <w:rFonts w:ascii="Arial" w:eastAsia="Times New Roman" w:hAnsi="Arial" w:cs="Arial"/>
                <w:b/>
                <w:bCs/>
                <w:iCs/>
                <w:color w:val="0070C0"/>
                <w:sz w:val="22"/>
                <w:lang w:eastAsia="pt-PT"/>
              </w:rPr>
              <w:t xml:space="preserve"> </w:t>
            </w:r>
            <w:r w:rsidR="00AF6656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NOVAS ROTAS: UM PROJETO DE INOVAÇÃO PEDAGÓGICA</w:t>
            </w:r>
          </w:p>
        </w:tc>
      </w:tr>
      <w:tr w:rsidR="007B6D84" w:rsidRPr="00844853" w14:paraId="3D8D175B" w14:textId="77777777" w:rsidTr="003123BB">
        <w:trPr>
          <w:trHeight w:val="236"/>
        </w:trPr>
        <w:tc>
          <w:tcPr>
            <w:tcW w:w="851" w:type="dxa"/>
            <w:shd w:val="clear" w:color="auto" w:fill="F2F2F2" w:themeFill="background1" w:themeFillShade="F2"/>
          </w:tcPr>
          <w:p w14:paraId="3A8374C5" w14:textId="77777777" w:rsidR="004D75D0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6.</w:t>
            </w:r>
            <w:r w:rsidR="0061626F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4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5</w:t>
            </w:r>
          </w:p>
          <w:p w14:paraId="55DFE89F" w14:textId="5CB832C5" w:rsidR="00AF6656" w:rsidRPr="00844853" w:rsidRDefault="00AF6656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7.15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0AE0659C" w14:textId="72F0EFF6" w:rsidR="00AF6656" w:rsidRDefault="00AF6656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Style w:val="Hyperlink"/>
                <w:rFonts w:ascii="Arial" w:eastAsia="Times New Roman" w:hAnsi="Arial" w:cs="Arial"/>
                <w:b/>
                <w:bCs/>
                <w:sz w:val="22"/>
                <w:shd w:val="clear" w:color="auto" w:fill="FFFF00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INTERVENÇÃO DA 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cretária Regional da Educação </w:t>
            </w:r>
            <w:hyperlink r:id="rId25" w:history="1">
              <w:r w:rsidRPr="000265A0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shd w:val="clear" w:color="auto" w:fill="FFFF00"/>
                  <w:lang w:eastAsia="pt-PT"/>
                </w:rPr>
                <w:t>SOFIA RIBEIRO</w:t>
              </w:r>
            </w:hyperlink>
          </w:p>
          <w:p w14:paraId="09EBFE72" w14:textId="5DA6DA5A" w:rsidR="004D75D0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PAUSA CAFÉ </w:t>
            </w:r>
            <w:hyperlink r:id="rId26" w:history="1">
              <w:r w:rsidR="00933575" w:rsidRPr="00844853">
                <w:rPr>
                  <w:rStyle w:val="Hyperlink"/>
                  <w:rFonts w:ascii="Arial" w:eastAsia="Times New Roman" w:hAnsi="Arial" w:cs="Arial"/>
                  <w:b/>
                  <w:bCs/>
                  <w:iCs/>
                  <w:sz w:val="22"/>
                  <w:lang w:eastAsia="pt-PT"/>
                </w:rPr>
                <w:t>VIDEO PDL AEROPORTO E CIDADE</w:t>
              </w:r>
            </w:hyperlink>
          </w:p>
        </w:tc>
      </w:tr>
      <w:tr w:rsidR="00DE3D52" w:rsidRPr="00844853" w14:paraId="499968B3" w14:textId="77777777" w:rsidTr="003123BB">
        <w:trPr>
          <w:trHeight w:val="236"/>
        </w:trPr>
        <w:tc>
          <w:tcPr>
            <w:tcW w:w="851" w:type="dxa"/>
            <w:shd w:val="clear" w:color="auto" w:fill="F2F2F2" w:themeFill="background1" w:themeFillShade="F2"/>
          </w:tcPr>
          <w:p w14:paraId="17BCB436" w14:textId="74581A2C" w:rsidR="00DE3D52" w:rsidRPr="00844853" w:rsidRDefault="00DE3D52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7.30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3D5A3B15" w14:textId="540A0AC0" w:rsidR="00DE3D52" w:rsidRPr="00844853" w:rsidRDefault="00DE3D52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Sessão 6 poesia POESIA DE ANÍBAL PIRES PELO PRÓPRIO E POR MÁRIO CABRAL</w:t>
            </w:r>
          </w:p>
        </w:tc>
      </w:tr>
      <w:tr w:rsidR="007B6D84" w:rsidRPr="00844853" w14:paraId="78E8520C" w14:textId="77777777" w:rsidTr="00470F8B">
        <w:trPr>
          <w:trHeight w:val="236"/>
        </w:trPr>
        <w:tc>
          <w:tcPr>
            <w:tcW w:w="851" w:type="dxa"/>
          </w:tcPr>
          <w:p w14:paraId="15DA0BF5" w14:textId="36DF3BD2" w:rsidR="00275F6E" w:rsidRPr="00844853" w:rsidRDefault="00777F39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7</w:t>
            </w:r>
            <w:r w:rsidR="00AF6656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.</w:t>
            </w:r>
            <w:r w:rsidR="00DE3D52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45</w:t>
            </w:r>
          </w:p>
          <w:p w14:paraId="3E64FAB3" w14:textId="169989E7" w:rsidR="00275F6E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</w:t>
            </w:r>
            <w:r w:rsidR="00777F39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7.</w:t>
            </w:r>
            <w:r w:rsidR="00DE3D52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45</w:t>
            </w:r>
          </w:p>
          <w:p w14:paraId="1A59C6F3" w14:textId="2B20B919" w:rsidR="00275F6E" w:rsidRPr="00844853" w:rsidRDefault="00275F6E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</w:tc>
        <w:tc>
          <w:tcPr>
            <w:tcW w:w="8930" w:type="dxa"/>
            <w:shd w:val="clear" w:color="auto" w:fill="auto"/>
          </w:tcPr>
          <w:p w14:paraId="3A356B0F" w14:textId="77777777" w:rsidR="0061626F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  <w:t xml:space="preserve">SESSÃO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7 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AÇORIANIDADE </w:t>
            </w:r>
            <w:r w:rsidR="0061626F" w:rsidRPr="00844853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shd w:val="clear" w:color="auto" w:fill="FFFF00"/>
                <w:lang w:eastAsia="pt-PT"/>
              </w:rPr>
              <w:t>MODERA CHRYS CHRYSTELLO</w:t>
            </w:r>
            <w:r w:rsidR="0061626F"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 </w:t>
            </w:r>
          </w:p>
          <w:p w14:paraId="013211FA" w14:textId="49804E5A" w:rsidR="00275F6E" w:rsidRPr="00844853" w:rsidRDefault="00FC0953" w:rsidP="003123BB">
            <w:pPr>
              <w:numPr>
                <w:ilvl w:val="0"/>
                <w:numId w:val="21"/>
              </w:num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hyperlink r:id="rId27" w:history="1">
              <w:r w:rsidR="0061626F" w:rsidRPr="00940089">
                <w:rPr>
                  <w:rStyle w:val="Hyperlink"/>
                  <w:rFonts w:ascii="Arial" w:hAnsi="Arial" w:cs="Arial"/>
                  <w:b/>
                  <w:bCs/>
                  <w:iCs/>
                  <w:sz w:val="22"/>
                  <w:lang w:eastAsia="pt-PT"/>
                </w:rPr>
                <w:t>FÉLIX RODRIGUES</w:t>
              </w:r>
            </w:hyperlink>
            <w:r w:rsidR="0061626F" w:rsidRPr="00844853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  <w:r w:rsidR="0061626F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SERIA POSSÍVEL REALIZAR GRANDES VIAGENS NO ATLÂNTICO ANTES DOS PORTUGUESES?</w:t>
            </w:r>
          </w:p>
        </w:tc>
      </w:tr>
      <w:tr w:rsidR="007B6D84" w:rsidRPr="00844853" w14:paraId="284E0FF7" w14:textId="77777777" w:rsidTr="003123BB">
        <w:trPr>
          <w:trHeight w:val="236"/>
        </w:trPr>
        <w:tc>
          <w:tcPr>
            <w:tcW w:w="851" w:type="dxa"/>
            <w:shd w:val="clear" w:color="auto" w:fill="F2F2F2" w:themeFill="background1" w:themeFillShade="F2"/>
          </w:tcPr>
          <w:p w14:paraId="29E5E231" w14:textId="37437F45" w:rsidR="00275F6E" w:rsidRPr="00844853" w:rsidRDefault="00DE3D52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8.05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73233250" w14:textId="7059D8A8" w:rsidR="00275F6E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DEBATE E PAUSA </w:t>
            </w:r>
            <w:hyperlink r:id="rId28" w:history="1">
              <w:r w:rsidR="0050451D" w:rsidRPr="00844853">
                <w:rPr>
                  <w:rStyle w:val="Hyperlink"/>
                  <w:rFonts w:ascii="Arial" w:hAnsi="Arial" w:cs="Arial"/>
                  <w:b/>
                  <w:bCs/>
                  <w:sz w:val="22"/>
                </w:rPr>
                <w:t>VÍDEO S MIG 17.40</w:t>
              </w:r>
            </w:hyperlink>
          </w:p>
        </w:tc>
      </w:tr>
      <w:tr w:rsidR="004B1306" w:rsidRPr="00844853" w14:paraId="7A750F20" w14:textId="77777777" w:rsidTr="003123BB">
        <w:trPr>
          <w:trHeight w:val="236"/>
        </w:trPr>
        <w:tc>
          <w:tcPr>
            <w:tcW w:w="851" w:type="dxa"/>
            <w:shd w:val="clear" w:color="auto" w:fill="F2F2F2" w:themeFill="background1" w:themeFillShade="F2"/>
          </w:tcPr>
          <w:p w14:paraId="0E6F7E86" w14:textId="00C62A68" w:rsidR="004B1306" w:rsidRPr="00844853" w:rsidRDefault="004B1306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8.</w:t>
            </w:r>
            <w:r w:rsidR="00DE3D52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25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665588FC" w14:textId="6BC450AE" w:rsidR="004B1306" w:rsidRPr="00844853" w:rsidRDefault="004B1306" w:rsidP="004B1306">
            <w:pPr>
              <w:pStyle w:val="Heading5"/>
              <w:shd w:val="clear" w:color="auto" w:fill="F2F2F2" w:themeFill="background1" w:themeFillShade="F2"/>
              <w:rPr>
                <w:rFonts w:ascii="Arial" w:hAnsi="Arial" w:cs="Arial"/>
                <w:b w:val="0"/>
                <w:bCs w:val="0"/>
                <w:iCs w:val="0"/>
                <w:color w:val="000000" w:themeColor="text1"/>
                <w:sz w:val="22"/>
              </w:rPr>
            </w:pPr>
            <w:r>
              <w:t xml:space="preserve">      14 </w:t>
            </w:r>
            <w:hyperlink r:id="rId29" w:history="1">
              <w:r w:rsidRPr="00C705DE">
                <w:rPr>
                  <w:rStyle w:val="Hyperlink"/>
                  <w:rFonts w:ascii="Arial" w:hAnsi="Arial" w:cs="Arial"/>
                  <w:i w:val="0"/>
                  <w:iCs w:val="0"/>
                  <w:caps w:val="0"/>
                  <w:sz w:val="22"/>
                  <w:szCs w:val="22"/>
                </w:rPr>
                <w:t>JOSÉ DE ALMEIDA MELLO,</w:t>
              </w:r>
            </w:hyperlink>
            <w:r w:rsidRPr="00C705DE">
              <w:rPr>
                <w:rFonts w:ascii="Arial" w:hAnsi="Arial" w:cs="Arial"/>
                <w:i w:val="0"/>
                <w:iCs w:val="0"/>
                <w:caps w:val="0"/>
                <w:color w:val="0070C0"/>
                <w:sz w:val="22"/>
                <w:szCs w:val="22"/>
              </w:rPr>
              <w:t xml:space="preserve"> </w:t>
            </w:r>
            <w:r w:rsidRPr="00844853">
              <w:rPr>
                <w:rFonts w:ascii="Arial" w:hAnsi="Arial" w:cs="Arial"/>
                <w:i w:val="0"/>
                <w:iCs w:val="0"/>
                <w:caps w:val="0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Arial" w:hAnsi="Arial" w:cs="Arial"/>
                <w:i w:val="0"/>
                <w:iCs w:val="0"/>
                <w:caps w:val="0"/>
                <w:color w:val="000000" w:themeColor="text1"/>
                <w:sz w:val="22"/>
                <w:szCs w:val="22"/>
              </w:rPr>
              <w:t xml:space="preserve"> SINAGOGA DE PONTA DELGADA</w:t>
            </w:r>
          </w:p>
        </w:tc>
      </w:tr>
      <w:tr w:rsidR="007B6D84" w:rsidRPr="00844853" w14:paraId="04407549" w14:textId="77777777" w:rsidTr="00470F8B">
        <w:trPr>
          <w:trHeight w:val="236"/>
        </w:trPr>
        <w:tc>
          <w:tcPr>
            <w:tcW w:w="851" w:type="dxa"/>
          </w:tcPr>
          <w:p w14:paraId="3BFA5D7F" w14:textId="073B99FF" w:rsidR="0002651B" w:rsidRPr="00844853" w:rsidRDefault="00777F39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8.</w:t>
            </w:r>
            <w:r w:rsidR="00DE3D52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40</w:t>
            </w:r>
          </w:p>
        </w:tc>
        <w:tc>
          <w:tcPr>
            <w:tcW w:w="8930" w:type="dxa"/>
            <w:shd w:val="clear" w:color="auto" w:fill="auto"/>
          </w:tcPr>
          <w:p w14:paraId="0EE1B744" w14:textId="77F7A1EF" w:rsidR="0002651B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SSÃO 8.1. 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RECITAL</w:t>
            </w:r>
            <w:r w:rsidR="00F83B01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1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hyperlink r:id="rId30" w:history="1">
              <w:r w:rsidRPr="00940089">
                <w:rPr>
                  <w:rStyle w:val="Hyperlink"/>
                  <w:rFonts w:ascii="Arial" w:hAnsi="Arial" w:cs="Arial"/>
                  <w:b/>
                  <w:bCs/>
                  <w:color w:val="0070C0"/>
                  <w:sz w:val="22"/>
                  <w:lang w:eastAsia="pt-PT"/>
                </w:rPr>
                <w:t>RAFAEL DE CARVALHO E TRIO ORIGENS</w:t>
              </w:r>
            </w:hyperlink>
          </w:p>
        </w:tc>
      </w:tr>
      <w:tr w:rsidR="007B6D84" w:rsidRPr="00844853" w14:paraId="5B96F187" w14:textId="77777777" w:rsidTr="00470F8B">
        <w:trPr>
          <w:trHeight w:val="236"/>
        </w:trPr>
        <w:tc>
          <w:tcPr>
            <w:tcW w:w="851" w:type="dxa"/>
          </w:tcPr>
          <w:p w14:paraId="312089BC" w14:textId="10015072" w:rsidR="007242DE" w:rsidRPr="00844853" w:rsidRDefault="00777F39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8.</w:t>
            </w:r>
            <w:r w:rsidR="00DE3D52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55</w:t>
            </w:r>
          </w:p>
        </w:tc>
        <w:tc>
          <w:tcPr>
            <w:tcW w:w="8930" w:type="dxa"/>
            <w:shd w:val="clear" w:color="auto" w:fill="auto"/>
          </w:tcPr>
          <w:p w14:paraId="4850B75B" w14:textId="7ABDE6E1" w:rsidR="007242DE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highlight w:val="yellow"/>
                <w:lang w:eastAsia="pt-PT"/>
              </w:rPr>
              <w:t>SESSÃO 8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.2.  </w:t>
            </w:r>
            <w:r w:rsidRPr="00844853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RECITAL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r w:rsidR="00F83B01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2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hyperlink r:id="rId31" w:history="1">
              <w:r w:rsidRPr="00940089">
                <w:rPr>
                  <w:rStyle w:val="Hyperlink"/>
                  <w:rFonts w:ascii="Arial" w:hAnsi="Arial" w:cs="Arial"/>
                  <w:b/>
                  <w:bCs/>
                  <w:color w:val="0070C0"/>
                  <w:sz w:val="22"/>
                </w:rPr>
                <w:t>ANA PAULA ANDRADE</w:t>
              </w:r>
            </w:hyperlink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, </w:t>
            </w:r>
            <w:hyperlink r:id="rId32" w:history="1">
              <w:r w:rsidRPr="00940089">
                <w:rPr>
                  <w:rStyle w:val="Hyperlink"/>
                  <w:rFonts w:ascii="Arial" w:hAnsi="Arial" w:cs="Arial"/>
                  <w:b/>
                  <w:bCs/>
                  <w:sz w:val="22"/>
                </w:rPr>
                <w:t>CAROLINA CONSTÂNCIA</w:t>
              </w:r>
            </w:hyperlink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 </w:t>
            </w:r>
            <w:r w:rsidR="008F392D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(QUARTETO VOCAL)</w:t>
            </w:r>
          </w:p>
        </w:tc>
      </w:tr>
      <w:tr w:rsidR="00AA220D" w:rsidRPr="00844853" w14:paraId="3CE55EBC" w14:textId="77777777" w:rsidTr="003123BB">
        <w:trPr>
          <w:trHeight w:val="236"/>
        </w:trPr>
        <w:tc>
          <w:tcPr>
            <w:tcW w:w="851" w:type="dxa"/>
            <w:shd w:val="clear" w:color="auto" w:fill="F2F2F2" w:themeFill="background1" w:themeFillShade="F2"/>
          </w:tcPr>
          <w:p w14:paraId="4BA4D5AD" w14:textId="2E3A75A1" w:rsidR="00AA220D" w:rsidRPr="00844853" w:rsidRDefault="00AA220D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9.</w:t>
            </w:r>
            <w:r w:rsidR="0050451D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3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0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0DA63900" w14:textId="6A8CD09A" w:rsidR="00AA220D" w:rsidRPr="00844853" w:rsidRDefault="00AA220D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color w:val="000000" w:themeColor="text1"/>
                <w:sz w:val="22"/>
                <w:highlight w:val="yellow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Jantar </w:t>
            </w:r>
            <w:r w:rsidR="00F452D7" w:rsidRPr="00844853">
              <w:rPr>
                <w:rFonts w:ascii="Arial" w:eastAsia="Times New Roman" w:hAnsi="Arial" w:cs="Arial"/>
                <w:sz w:val="22"/>
                <w:u w:val="single"/>
              </w:rPr>
              <w:t>SENHORA DA ROSA,</w:t>
            </w:r>
          </w:p>
        </w:tc>
      </w:tr>
    </w:tbl>
    <w:p w14:paraId="50068CAF" w14:textId="52DBF534" w:rsidR="00F96932" w:rsidRPr="00844853" w:rsidRDefault="007B6D84" w:rsidP="003123BB">
      <w:pPr>
        <w:shd w:val="clear" w:color="auto" w:fill="F2F2F2" w:themeFill="background1" w:themeFillShade="F2"/>
        <w:tabs>
          <w:tab w:val="left" w:pos="6961"/>
          <w:tab w:val="left" w:pos="14067"/>
        </w:tabs>
        <w:autoSpaceDE w:val="0"/>
        <w:autoSpaceDN w:val="0"/>
        <w:outlineLvl w:val="4"/>
        <w:rPr>
          <w:rFonts w:ascii="Arial" w:eastAsia="Times New Roman" w:hAnsi="Arial" w:cs="Arial"/>
          <w:b/>
          <w:bCs/>
          <w:i/>
          <w:iCs/>
          <w:color w:val="B01513" w:themeColor="accent1"/>
          <w:sz w:val="22"/>
          <w:lang w:eastAsia="pt-PT"/>
        </w:rPr>
      </w:pPr>
      <w:r w:rsidRPr="00844853">
        <w:rPr>
          <w:rFonts w:ascii="Arial" w:eastAsia="Times New Roman" w:hAnsi="Arial" w:cs="Arial"/>
          <w:b/>
          <w:bCs/>
          <w:i/>
          <w:iCs/>
          <w:color w:val="B01513" w:themeColor="accent1"/>
          <w:sz w:val="22"/>
          <w:lang w:eastAsia="pt-PT"/>
        </w:rPr>
        <w:t>MODERAM</w:t>
      </w:r>
    </w:p>
    <w:p w14:paraId="7F7E72F0" w14:textId="46BA4620" w:rsidR="00F96932" w:rsidRPr="00B849FF" w:rsidRDefault="007B6D84" w:rsidP="003123BB">
      <w:pPr>
        <w:shd w:val="clear" w:color="auto" w:fill="F2F2F2" w:themeFill="background1" w:themeFillShade="F2"/>
        <w:tabs>
          <w:tab w:val="left" w:pos="6961"/>
          <w:tab w:val="left" w:pos="14067"/>
        </w:tabs>
        <w:autoSpaceDE w:val="0"/>
        <w:autoSpaceDN w:val="0"/>
        <w:outlineLvl w:val="4"/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</w:pPr>
      <w:r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>CAROLINA CORDEIRO</w:t>
      </w:r>
      <w:r w:rsidR="00B849FF"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 xml:space="preserve">   / </w:t>
      </w:r>
      <w:r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>CHRYS CHRYSTELLO</w:t>
      </w:r>
      <w:r w:rsidR="008F392D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 xml:space="preserve">, </w:t>
      </w:r>
      <w:r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 xml:space="preserve">MARIA JOÃO RUIVO </w:t>
      </w:r>
      <w:r w:rsidR="00B849FF"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 xml:space="preserve">/ </w:t>
      </w:r>
      <w:r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>PEDRO ALMEIDA MAIA</w:t>
      </w:r>
      <w:r w:rsidR="008F392D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 xml:space="preserve">, </w:t>
      </w:r>
      <w:r w:rsidRPr="00B849FF">
        <w:rPr>
          <w:rFonts w:ascii="Arial" w:eastAsia="Times New Roman" w:hAnsi="Arial" w:cs="Arial"/>
          <w:b/>
          <w:bCs/>
          <w:i/>
          <w:iCs/>
          <w:color w:val="9E5E9B" w:themeColor="accent6"/>
          <w:sz w:val="22"/>
          <w:lang w:eastAsia="pt-PT"/>
        </w:rPr>
        <w:t xml:space="preserve">PEDRO PAULO CÂMARA URBANO BETTENCOURT </w:t>
      </w:r>
    </w:p>
    <w:p w14:paraId="68B87AF5" w14:textId="77777777" w:rsidR="00554782" w:rsidRDefault="00554782" w:rsidP="00B849FF">
      <w:pPr>
        <w:shd w:val="clear" w:color="auto" w:fill="F2F2F2" w:themeFill="background1" w:themeFillShade="F2"/>
        <w:rPr>
          <w:rStyle w:val="Emphasis"/>
          <w:rFonts w:ascii="Arial" w:hAnsi="Arial" w:cs="Arial"/>
          <w:b/>
          <w:bCs/>
          <w:color w:val="000000" w:themeColor="text1"/>
          <w:sz w:val="22"/>
        </w:rPr>
      </w:pPr>
    </w:p>
    <w:p w14:paraId="142A56CC" w14:textId="7BD9AC6B" w:rsidR="00B849FF" w:rsidRPr="00844853" w:rsidRDefault="002B32EE" w:rsidP="00B849FF">
      <w:pPr>
        <w:shd w:val="clear" w:color="auto" w:fill="F2F2F2" w:themeFill="background1" w:themeFillShade="F2"/>
        <w:rPr>
          <w:rFonts w:ascii="Arial" w:hAnsi="Arial" w:cs="Arial"/>
          <w:sz w:val="22"/>
        </w:rPr>
      </w:pPr>
      <w:r w:rsidRPr="00844853">
        <w:rPr>
          <w:rStyle w:val="Emphasis"/>
          <w:rFonts w:ascii="Arial" w:hAnsi="Arial" w:cs="Arial"/>
          <w:b/>
          <w:bCs/>
          <w:color w:val="000000" w:themeColor="text1"/>
          <w:sz w:val="22"/>
        </w:rPr>
        <w:t xml:space="preserve">ALOJAMENTO OFICIAL </w:t>
      </w:r>
      <w:r w:rsidRPr="00844853">
        <w:rPr>
          <w:rFonts w:ascii="Arial" w:hAnsi="Arial" w:cs="Arial"/>
          <w:sz w:val="22"/>
        </w:rPr>
        <w:t xml:space="preserve">Hotel Senhora da Rosa, Tradition &amp; Nature </w:t>
      </w:r>
      <w:r w:rsidR="00B849FF" w:rsidRPr="00844853">
        <w:rPr>
          <w:rFonts w:ascii="Arial" w:hAnsi="Arial" w:cs="Arial"/>
          <w:sz w:val="22"/>
        </w:rPr>
        <w:t>Hotel.</w:t>
      </w:r>
      <w:r w:rsidRPr="00844853">
        <w:rPr>
          <w:rFonts w:ascii="Arial" w:hAnsi="Arial" w:cs="Arial"/>
          <w:sz w:val="22"/>
        </w:rPr>
        <w:t xml:space="preserve"> </w:t>
      </w:r>
      <w:r w:rsidR="00B849FF" w:rsidRPr="00844853">
        <w:rPr>
          <w:rFonts w:ascii="Arial" w:hAnsi="Arial" w:cs="Arial"/>
          <w:color w:val="000000"/>
          <w:sz w:val="22"/>
          <w:shd w:val="clear" w:color="auto" w:fill="FFFFFF"/>
        </w:rPr>
        <w:t xml:space="preserve">R. da Sra. da Rosa 3, 9500-450 Ponta Delgada </w:t>
      </w:r>
    </w:p>
    <w:p w14:paraId="38BCA3B5" w14:textId="0FE30B04" w:rsidR="002B32EE" w:rsidRPr="00844853" w:rsidRDefault="002B32EE" w:rsidP="003123BB">
      <w:pPr>
        <w:shd w:val="clear" w:color="auto" w:fill="F2F2F2" w:themeFill="background1" w:themeFillShade="F2"/>
        <w:rPr>
          <w:rFonts w:ascii="Arial" w:hAnsi="Arial" w:cs="Arial"/>
          <w:sz w:val="22"/>
        </w:rPr>
      </w:pPr>
      <w:r w:rsidRPr="00844853">
        <w:rPr>
          <w:rFonts w:ascii="Arial" w:hAnsi="Arial" w:cs="Arial"/>
          <w:sz w:val="22"/>
        </w:rPr>
        <w:t xml:space="preserve">Como chegar:  </w:t>
      </w:r>
      <w:hyperlink r:id="rId33" w:history="1">
        <w:r w:rsidRPr="00844853">
          <w:rPr>
            <w:rStyle w:val="Hyperlink"/>
            <w:rFonts w:ascii="Arial" w:hAnsi="Arial" w:cs="Arial"/>
            <w:sz w:val="22"/>
          </w:rPr>
          <w:t>https://g.page/senhoradarosa?share</w:t>
        </w:r>
      </w:hyperlink>
      <w:r w:rsidRPr="00844853">
        <w:rPr>
          <w:rFonts w:ascii="Arial" w:hAnsi="Arial" w:cs="Arial"/>
          <w:sz w:val="22"/>
        </w:rPr>
        <w:t xml:space="preserve">  </w:t>
      </w:r>
      <w:r w:rsidRPr="00844853">
        <w:rPr>
          <w:rStyle w:val="Strong"/>
          <w:rFonts w:ascii="Arial" w:hAnsi="Arial" w:cs="Arial"/>
          <w:color w:val="000000"/>
          <w:sz w:val="22"/>
          <w:shd w:val="clear" w:color="auto" w:fill="FFFFFF"/>
        </w:rPr>
        <w:t xml:space="preserve">GPS: </w:t>
      </w:r>
      <w:r w:rsidRPr="00844853">
        <w:rPr>
          <w:rFonts w:ascii="Arial" w:hAnsi="Arial" w:cs="Arial"/>
          <w:color w:val="000000"/>
          <w:sz w:val="22"/>
          <w:shd w:val="clear" w:color="auto" w:fill="FFFFFF"/>
        </w:rPr>
        <w:t>37”48’ 52.8”N 25”33’03.2”W</w:t>
      </w:r>
      <w:r w:rsidR="00844853">
        <w:rPr>
          <w:rFonts w:ascii="Arial" w:hAnsi="Arial" w:cs="Arial"/>
          <w:color w:val="000000"/>
          <w:sz w:val="22"/>
          <w:shd w:val="clear" w:color="auto" w:fill="FFFFFF"/>
        </w:rPr>
        <w:t xml:space="preserve">   </w:t>
      </w:r>
    </w:p>
    <w:p w14:paraId="6053AABF" w14:textId="0511B9FF" w:rsidR="00302BE6" w:rsidRPr="00844853" w:rsidRDefault="00302BE6" w:rsidP="003123BB">
      <w:pPr>
        <w:shd w:val="clear" w:color="auto" w:fill="F2F2F2" w:themeFill="background1" w:themeFillShade="F2"/>
        <w:rPr>
          <w:rFonts w:ascii="Arial" w:eastAsia="Times New Roman" w:hAnsi="Arial" w:cs="Arial"/>
          <w:sz w:val="22"/>
        </w:rPr>
      </w:pPr>
      <w:r w:rsidRPr="00844853">
        <w:rPr>
          <w:rFonts w:ascii="Arial" w:eastAsia="Times New Roman" w:hAnsi="Arial" w:cs="Arial"/>
          <w:sz w:val="22"/>
          <w:u w:val="single"/>
        </w:rPr>
        <w:t xml:space="preserve">Almoço </w:t>
      </w:r>
      <w:r w:rsidR="002B32EE" w:rsidRPr="00844853">
        <w:rPr>
          <w:rFonts w:ascii="Arial" w:eastAsia="Times New Roman" w:hAnsi="Arial" w:cs="Arial"/>
          <w:sz w:val="22"/>
          <w:u w:val="single"/>
        </w:rPr>
        <w:t xml:space="preserve">10,11,12 </w:t>
      </w:r>
      <w:r w:rsidRPr="00844853">
        <w:rPr>
          <w:rFonts w:ascii="Arial" w:eastAsia="Times New Roman" w:hAnsi="Arial" w:cs="Arial"/>
          <w:sz w:val="22"/>
        </w:rPr>
        <w:t xml:space="preserve">Restaurante Rota dos Vinhos Preço: Buffet 7€ Com café e bebida: 10 </w:t>
      </w:r>
      <w:r w:rsidR="002B32EE" w:rsidRPr="00844853">
        <w:rPr>
          <w:rFonts w:ascii="Arial" w:eastAsia="Times New Roman" w:hAnsi="Arial" w:cs="Arial"/>
          <w:sz w:val="22"/>
        </w:rPr>
        <w:t>€</w:t>
      </w:r>
    </w:p>
    <w:p w14:paraId="438DCF3E" w14:textId="77777777" w:rsidR="002B32EE" w:rsidRPr="00844853" w:rsidRDefault="00302BE6" w:rsidP="003123BB">
      <w:pPr>
        <w:shd w:val="clear" w:color="auto" w:fill="F2F2F2" w:themeFill="background1" w:themeFillShade="F2"/>
        <w:rPr>
          <w:rFonts w:ascii="Arial" w:eastAsia="Times New Roman" w:hAnsi="Arial" w:cs="Arial"/>
          <w:sz w:val="22"/>
          <w:u w:val="single"/>
        </w:rPr>
      </w:pPr>
      <w:r w:rsidRPr="00844853">
        <w:rPr>
          <w:rFonts w:ascii="Arial" w:eastAsia="Times New Roman" w:hAnsi="Arial" w:cs="Arial"/>
          <w:sz w:val="22"/>
          <w:u w:val="single"/>
        </w:rPr>
        <w:t xml:space="preserve">Jantar </w:t>
      </w:r>
      <w:r w:rsidR="002B32EE" w:rsidRPr="00844853">
        <w:rPr>
          <w:rFonts w:ascii="Arial" w:eastAsia="Times New Roman" w:hAnsi="Arial" w:cs="Arial"/>
          <w:sz w:val="22"/>
          <w:u w:val="single"/>
        </w:rPr>
        <w:t xml:space="preserve">DIA 10 SENHORA DA ROSA, </w:t>
      </w:r>
    </w:p>
    <w:p w14:paraId="6BBC96C6" w14:textId="59BE0DDA" w:rsidR="00630F2E" w:rsidRDefault="002B32EE" w:rsidP="003123BB">
      <w:pPr>
        <w:shd w:val="clear" w:color="auto" w:fill="F2F2F2" w:themeFill="background1" w:themeFillShade="F2"/>
        <w:rPr>
          <w:rFonts w:ascii="Arial" w:eastAsia="Times New Roman" w:hAnsi="Arial" w:cs="Arial"/>
          <w:sz w:val="22"/>
        </w:rPr>
      </w:pPr>
      <w:r w:rsidRPr="00844853">
        <w:rPr>
          <w:rFonts w:ascii="Arial" w:eastAsia="Times New Roman" w:hAnsi="Arial" w:cs="Arial"/>
          <w:sz w:val="22"/>
          <w:u w:val="single"/>
        </w:rPr>
        <w:t xml:space="preserve">            DIAS 11 E 12 </w:t>
      </w:r>
      <w:r w:rsidR="00302BE6" w:rsidRPr="00844853">
        <w:rPr>
          <w:rFonts w:ascii="Arial" w:eastAsia="Times New Roman" w:hAnsi="Arial" w:cs="Arial"/>
          <w:sz w:val="22"/>
        </w:rPr>
        <w:t>Restaurante Avião Preço: 16€ (incl. entrada, bebida, prato, café e sobremesa)</w:t>
      </w:r>
    </w:p>
    <w:p w14:paraId="6B26526A" w14:textId="77777777" w:rsidR="00B47E8A" w:rsidRPr="00844853" w:rsidRDefault="00B47E8A" w:rsidP="003123BB">
      <w:pPr>
        <w:shd w:val="clear" w:color="auto" w:fill="F2F2F2" w:themeFill="background1" w:themeFillShade="F2"/>
        <w:rPr>
          <w:rFonts w:ascii="Arial" w:eastAsia="Times New Roman" w:hAnsi="Arial" w:cs="Arial"/>
          <w:sz w:val="22"/>
        </w:rPr>
      </w:pPr>
    </w:p>
    <w:p w14:paraId="05645ADE" w14:textId="3AD96E12" w:rsidR="00C266D5" w:rsidRPr="00844853" w:rsidRDefault="007B6D84" w:rsidP="003123BB">
      <w:pPr>
        <w:shd w:val="clear" w:color="auto" w:fill="F2F2F2" w:themeFill="background1" w:themeFillShade="F2"/>
        <w:rPr>
          <w:rFonts w:ascii="Arial" w:eastAsia="Times New Roman" w:hAnsi="Arial" w:cs="Arial"/>
          <w:b/>
          <w:bCs/>
          <w:i/>
          <w:iCs/>
          <w:color w:val="000000" w:themeColor="text1"/>
          <w:sz w:val="22"/>
          <w:lang w:eastAsia="pt-PT"/>
        </w:rPr>
      </w:pPr>
      <w:r w:rsidRPr="00844853">
        <w:rPr>
          <w:rFonts w:ascii="Arial" w:eastAsia="Times New Roman" w:hAnsi="Arial" w:cs="Arial"/>
          <w:b/>
          <w:bCs/>
          <w:i/>
          <w:iCs/>
          <w:color w:val="000000" w:themeColor="text1"/>
          <w:sz w:val="22"/>
          <w:lang w:eastAsia="pt-PT"/>
        </w:rPr>
        <w:t>11 JUNHO 6ª Fª MANHÃ LIVRE (VISITAS INSTITUCIONAIS DA CÂMARA DE BELMONTE)</w:t>
      </w:r>
    </w:p>
    <w:p w14:paraId="0BAA9D2B" w14:textId="2765FEB2" w:rsidR="0076286C" w:rsidRPr="00844853" w:rsidRDefault="0076286C" w:rsidP="003123BB">
      <w:pPr>
        <w:shd w:val="clear" w:color="auto" w:fill="F2F2F2" w:themeFill="background1" w:themeFillShade="F2"/>
        <w:rPr>
          <w:rFonts w:ascii="Arial" w:hAnsi="Arial" w:cs="Arial"/>
          <w:sz w:val="22"/>
        </w:rPr>
      </w:pPr>
    </w:p>
    <w:p w14:paraId="415663AD" w14:textId="3C1EA317" w:rsidR="00D7444F" w:rsidRPr="00844853" w:rsidRDefault="007B6D84" w:rsidP="003123BB">
      <w:pPr>
        <w:pStyle w:val="Heading5"/>
        <w:shd w:val="clear" w:color="auto" w:fill="F2F2F2" w:themeFill="background1" w:themeFillShade="F2"/>
        <w:ind w:left="0" w:firstLine="0"/>
        <w:rPr>
          <w:rFonts w:ascii="Arial" w:hAnsi="Arial" w:cs="Arial"/>
          <w:caps w:val="0"/>
          <w:color w:val="000000" w:themeColor="text1"/>
          <w:sz w:val="22"/>
          <w:szCs w:val="22"/>
        </w:rPr>
      </w:pPr>
      <w:r w:rsidRPr="00844853">
        <w:rPr>
          <w:rFonts w:ascii="Arial" w:hAnsi="Arial" w:cs="Arial"/>
          <w:caps w:val="0"/>
          <w:color w:val="000000" w:themeColor="text1"/>
          <w:sz w:val="22"/>
          <w:szCs w:val="22"/>
        </w:rPr>
        <w:t>11 JUNHO 6ª Fª TARDE</w:t>
      </w:r>
    </w:p>
    <w:tbl>
      <w:tblPr>
        <w:tblStyle w:val="TableGrid"/>
        <w:tblW w:w="907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851"/>
        <w:gridCol w:w="8222"/>
      </w:tblGrid>
      <w:tr w:rsidR="007B6D84" w:rsidRPr="00844853" w14:paraId="2A80D5A4" w14:textId="77777777" w:rsidTr="003123BB">
        <w:trPr>
          <w:trHeight w:val="86"/>
        </w:trPr>
        <w:tc>
          <w:tcPr>
            <w:tcW w:w="851" w:type="dxa"/>
            <w:shd w:val="clear" w:color="auto" w:fill="F2F2F2" w:themeFill="background1" w:themeFillShade="F2"/>
          </w:tcPr>
          <w:p w14:paraId="4A5C6A75" w14:textId="77777777" w:rsidR="007B6D84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13.00</w:t>
            </w:r>
          </w:p>
        </w:tc>
        <w:tc>
          <w:tcPr>
            <w:tcW w:w="8222" w:type="dxa"/>
            <w:shd w:val="clear" w:color="auto" w:fill="F2F2F2" w:themeFill="background1" w:themeFillShade="F2"/>
          </w:tcPr>
          <w:p w14:paraId="566CE458" w14:textId="02C0DB8D" w:rsidR="007B6D84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ALMOÇO </w:t>
            </w:r>
            <w:r w:rsidR="00F452D7" w:rsidRPr="00844853">
              <w:rPr>
                <w:rFonts w:ascii="Arial" w:eastAsia="Times New Roman" w:hAnsi="Arial" w:cs="Arial"/>
                <w:sz w:val="22"/>
              </w:rPr>
              <w:t>Restaurante Rota dos Vinhos</w:t>
            </w:r>
          </w:p>
        </w:tc>
      </w:tr>
      <w:tr w:rsidR="007B6D84" w:rsidRPr="00844853" w14:paraId="1C2EF59B" w14:textId="77777777" w:rsidTr="00FC6562">
        <w:tblPrEx>
          <w:tblLook w:val="01E0" w:firstRow="1" w:lastRow="1" w:firstColumn="1" w:lastColumn="1" w:noHBand="0" w:noVBand="0"/>
        </w:tblPrEx>
        <w:trPr>
          <w:trHeight w:val="221"/>
        </w:trPr>
        <w:tc>
          <w:tcPr>
            <w:tcW w:w="851" w:type="dxa"/>
          </w:tcPr>
          <w:p w14:paraId="6F38B144" w14:textId="7FCA9115" w:rsidR="0069568A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5.00</w:t>
            </w:r>
          </w:p>
        </w:tc>
        <w:tc>
          <w:tcPr>
            <w:tcW w:w="8222" w:type="dxa"/>
            <w:shd w:val="clear" w:color="auto" w:fill="auto"/>
          </w:tcPr>
          <w:p w14:paraId="6CF55E49" w14:textId="3B0B19EE" w:rsidR="0069568A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SSÃO 9. </w:t>
            </w:r>
            <w:r w:rsidR="00FB68B2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POESIA </w:t>
            </w:r>
            <w:r w:rsidR="009C4181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AÇORIANA DE </w:t>
            </w:r>
            <w:hyperlink r:id="rId34" w:history="1">
              <w:r w:rsidR="009C4181" w:rsidRPr="00940089">
                <w:rPr>
                  <w:rStyle w:val="Hyperlink"/>
                  <w:rFonts w:ascii="Arial" w:hAnsi="Arial" w:cs="Arial"/>
                  <w:b/>
                  <w:bCs/>
                  <w:sz w:val="22"/>
                  <w:lang w:eastAsia="pt-PT"/>
                </w:rPr>
                <w:t xml:space="preserve">CHRYS CHRYSTELLO </w:t>
              </w:r>
            </w:hyperlink>
            <w:r w:rsidR="009C4181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</w:p>
        </w:tc>
      </w:tr>
      <w:tr w:rsidR="007B6D84" w:rsidRPr="00844853" w14:paraId="3DAD8970" w14:textId="77777777" w:rsidTr="00FC6562">
        <w:tblPrEx>
          <w:tblLook w:val="01E0" w:firstRow="1" w:lastRow="1" w:firstColumn="1" w:lastColumn="1" w:noHBand="0" w:noVBand="0"/>
        </w:tblPrEx>
        <w:trPr>
          <w:trHeight w:val="221"/>
        </w:trPr>
        <w:tc>
          <w:tcPr>
            <w:tcW w:w="851" w:type="dxa"/>
          </w:tcPr>
          <w:p w14:paraId="757ADADD" w14:textId="56F03382" w:rsidR="008F56DB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5.15</w:t>
            </w:r>
          </w:p>
          <w:p w14:paraId="13259F44" w14:textId="66667876" w:rsidR="00596A0E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5.15</w:t>
            </w:r>
          </w:p>
          <w:p w14:paraId="6C8522CA" w14:textId="13366906" w:rsidR="00596A0E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5.35</w:t>
            </w:r>
          </w:p>
        </w:tc>
        <w:tc>
          <w:tcPr>
            <w:tcW w:w="8222" w:type="dxa"/>
            <w:shd w:val="clear" w:color="auto" w:fill="auto"/>
          </w:tcPr>
          <w:p w14:paraId="457E54B8" w14:textId="01C59223" w:rsidR="008F56DB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SSÃO 10 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highlight w:val="yellow"/>
                <w:lang w:eastAsia="pt-PT"/>
              </w:rPr>
              <w:t>APRESENTAÇÕES LITERÁRIAS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shd w:val="clear" w:color="auto" w:fill="FFFF00"/>
                <w:lang w:eastAsia="pt-PT"/>
              </w:rPr>
              <w:t>MODERA URBANO BETTENCOURT</w:t>
            </w:r>
          </w:p>
          <w:p w14:paraId="7AE6F7E1" w14:textId="75A0DD8A" w:rsidR="0076286C" w:rsidRPr="00844853" w:rsidRDefault="00FC0953" w:rsidP="004B1306">
            <w:pPr>
              <w:numPr>
                <w:ilvl w:val="0"/>
                <w:numId w:val="25"/>
              </w:numPr>
              <w:shd w:val="clear" w:color="auto" w:fill="F2F2F2" w:themeFill="background1" w:themeFillShade="F2"/>
              <w:rPr>
                <w:rFonts w:ascii="Arial" w:hAnsi="Arial" w:cs="Arial"/>
                <w:color w:val="000000" w:themeColor="text1"/>
                <w:sz w:val="22"/>
                <w:shd w:val="clear" w:color="auto" w:fill="FFFFFF"/>
              </w:rPr>
            </w:pPr>
            <w:hyperlink r:id="rId35" w:history="1">
              <w:r w:rsidR="00DE0011" w:rsidRPr="00940089">
                <w:rPr>
                  <w:rStyle w:val="Hyperlink"/>
                  <w:rFonts w:ascii="Arial" w:hAnsi="Arial" w:cs="Arial"/>
                  <w:b/>
                  <w:bCs/>
                  <w:iCs/>
                  <w:color w:val="0070C0"/>
                  <w:sz w:val="22"/>
                </w:rPr>
                <w:t>VAMBERTO FREITAS</w:t>
              </w:r>
            </w:hyperlink>
            <w:r w:rsidR="00DE0011" w:rsidRPr="00844853">
              <w:rPr>
                <w:rStyle w:val="Hyperlink"/>
                <w:rFonts w:ascii="Arial" w:hAnsi="Arial" w:cs="Arial"/>
                <w:b/>
                <w:bCs/>
                <w:iCs/>
                <w:color w:val="auto"/>
                <w:sz w:val="22"/>
              </w:rPr>
              <w:t xml:space="preserve"> </w:t>
            </w:r>
            <w:r w:rsidR="00DE0011" w:rsidRPr="00940089">
              <w:rPr>
                <w:rStyle w:val="Hyperlink"/>
                <w:rFonts w:ascii="Arial" w:hAnsi="Arial" w:cs="Arial"/>
                <w:b/>
                <w:bCs/>
                <w:iCs/>
                <w:color w:val="auto"/>
                <w:sz w:val="22"/>
                <w:u w:val="none"/>
              </w:rPr>
              <w:t xml:space="preserve">APRESENTA </w:t>
            </w:r>
            <w:hyperlink r:id="rId36" w:history="1">
              <w:r w:rsidR="007B6D84" w:rsidRPr="00940089">
                <w:rPr>
                  <w:rStyle w:val="Hyperlink"/>
                  <w:rFonts w:ascii="Arial" w:eastAsia="Times New Roman" w:hAnsi="Arial" w:cs="Arial"/>
                  <w:b/>
                  <w:bCs/>
                  <w:iCs/>
                  <w:color w:val="0070C0"/>
                  <w:sz w:val="22"/>
                  <w:u w:val="none"/>
                  <w:lang w:eastAsia="pt-PT"/>
                </w:rPr>
                <w:t>EDUÍNO DE JESUS</w:t>
              </w:r>
            </w:hyperlink>
            <w:r w:rsidR="007B6D84" w:rsidRPr="00940089">
              <w:rPr>
                <w:rFonts w:ascii="Arial" w:eastAsia="Times New Roman" w:hAnsi="Arial" w:cs="Arial"/>
                <w:b/>
                <w:bCs/>
                <w:iCs/>
                <w:color w:val="0070C0"/>
                <w:sz w:val="22"/>
                <w:lang w:eastAsia="pt-PT"/>
              </w:rPr>
              <w:t xml:space="preserve"> </w:t>
            </w:r>
            <w:r w:rsidR="007B6D84" w:rsidRPr="00844853">
              <w:rPr>
                <w:rFonts w:ascii="Arial" w:hAnsi="Arial" w:cs="Arial"/>
                <w:color w:val="000000" w:themeColor="text1"/>
                <w:sz w:val="22"/>
                <w:shd w:val="clear" w:color="auto" w:fill="FFFFFF"/>
              </w:rPr>
              <w:t>“</w:t>
            </w:r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FF"/>
              </w:rPr>
              <w:t>COMO TENUÍSSIMA ESPUMA DE LUZ</w:t>
            </w:r>
          </w:p>
          <w:p w14:paraId="4A947DDE" w14:textId="585B1AEB" w:rsidR="00596A0E" w:rsidRPr="00844853" w:rsidRDefault="00FC0953" w:rsidP="003123BB">
            <w:pPr>
              <w:shd w:val="clear" w:color="auto" w:fill="F2F2F2" w:themeFill="background1" w:themeFillShade="F2"/>
              <w:ind w:left="720"/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hyperlink r:id="rId37" w:history="1">
              <w:r w:rsidR="003A379F" w:rsidRPr="00C705DE">
                <w:rPr>
                  <w:rStyle w:val="Hyperlink"/>
                  <w:rFonts w:ascii="Arial" w:eastAsia="Times New Roman" w:hAnsi="Arial" w:cs="Arial"/>
                  <w:b/>
                  <w:bCs/>
                  <w:sz w:val="22"/>
                  <w:lang w:eastAsia="pt-PT"/>
                </w:rPr>
                <w:t>CHRYS CHRYSTELLO</w:t>
              </w:r>
            </w:hyperlink>
            <w:r w:rsidR="003A379F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CHRÓNICAÇORES </w:t>
            </w:r>
            <w:r w:rsidR="007B6D84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VOL 5-6</w:t>
            </w:r>
            <w:r w:rsidR="009572AB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, UM EXEMPLO DE LIVROS QUE A PANDEMIA ADIOU</w:t>
            </w:r>
          </w:p>
        </w:tc>
      </w:tr>
      <w:tr w:rsidR="007B6D84" w:rsidRPr="00844853" w14:paraId="60306210" w14:textId="77777777" w:rsidTr="00FC6562">
        <w:tblPrEx>
          <w:tblLook w:val="01E0" w:firstRow="1" w:lastRow="1" w:firstColumn="1" w:lastColumn="1" w:noHBand="0" w:noVBand="0"/>
        </w:tblPrEx>
        <w:trPr>
          <w:trHeight w:val="221"/>
        </w:trPr>
        <w:tc>
          <w:tcPr>
            <w:tcW w:w="851" w:type="dxa"/>
          </w:tcPr>
          <w:p w14:paraId="685D79EC" w14:textId="2B636B28" w:rsidR="00596A0E" w:rsidRPr="00844853" w:rsidRDefault="007B6D84" w:rsidP="003123BB">
            <w:pPr>
              <w:shd w:val="clear" w:color="auto" w:fill="F2F2F2" w:themeFill="background1" w:themeFillShade="F2"/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15.55</w:t>
            </w:r>
          </w:p>
        </w:tc>
        <w:tc>
          <w:tcPr>
            <w:tcW w:w="8222" w:type="dxa"/>
            <w:shd w:val="clear" w:color="auto" w:fill="auto"/>
          </w:tcPr>
          <w:p w14:paraId="651B3796" w14:textId="08389233" w:rsidR="00596A0E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>DEBATE E PAUSA CAFÉ E AUTÓGRAFOS</w:t>
            </w:r>
            <w:r w:rsidR="00134F28"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  </w:t>
            </w:r>
            <w:hyperlink r:id="rId38" w:history="1">
              <w:r w:rsidR="00134F28" w:rsidRPr="00844853">
                <w:rPr>
                  <w:rStyle w:val="Hyperlink"/>
                  <w:rFonts w:ascii="Arial" w:hAnsi="Arial" w:cs="Arial"/>
                  <w:b/>
                  <w:bCs/>
                  <w:sz w:val="22"/>
                  <w:shd w:val="clear" w:color="auto" w:fill="D9D9D9" w:themeFill="background1" w:themeFillShade="D9"/>
                  <w:lang w:eastAsia="pt-PT"/>
                </w:rPr>
                <w:t>VIDEO 7 CIDADES E LAGOAS</w:t>
              </w:r>
            </w:hyperlink>
          </w:p>
        </w:tc>
      </w:tr>
      <w:tr w:rsidR="007B6D84" w:rsidRPr="00844853" w14:paraId="58CF5167" w14:textId="77777777" w:rsidTr="00FC6562">
        <w:tblPrEx>
          <w:tblLook w:val="01E0" w:firstRow="1" w:lastRow="1" w:firstColumn="1" w:lastColumn="1" w:noHBand="0" w:noVBand="0"/>
        </w:tblPrEx>
        <w:trPr>
          <w:trHeight w:val="1156"/>
        </w:trPr>
        <w:tc>
          <w:tcPr>
            <w:tcW w:w="851" w:type="dxa"/>
          </w:tcPr>
          <w:p w14:paraId="50CF22A0" w14:textId="15F3CBDB" w:rsidR="00CE6272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6.30</w:t>
            </w:r>
          </w:p>
          <w:p w14:paraId="44E04575" w14:textId="77777777" w:rsidR="001A4519" w:rsidRPr="00844853" w:rsidRDefault="001A4519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4456195B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6.30</w:t>
            </w:r>
          </w:p>
          <w:p w14:paraId="5A4E7526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6.35</w:t>
            </w:r>
          </w:p>
          <w:p w14:paraId="538144F4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17EC8FE0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6.55</w:t>
            </w:r>
          </w:p>
          <w:p w14:paraId="01492005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7.15</w:t>
            </w:r>
          </w:p>
          <w:p w14:paraId="4277E7D9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7.35</w:t>
            </w:r>
          </w:p>
          <w:p w14:paraId="504D86B5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7.55</w:t>
            </w:r>
          </w:p>
          <w:p w14:paraId="2BB8B4E4" w14:textId="77777777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</w:p>
          <w:p w14:paraId="34BE1FB7" w14:textId="619DD7F3" w:rsidR="00C163C5" w:rsidRPr="00844853" w:rsidRDefault="00C163C5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8.15</w:t>
            </w:r>
          </w:p>
        </w:tc>
        <w:tc>
          <w:tcPr>
            <w:tcW w:w="8222" w:type="dxa"/>
            <w:shd w:val="clear" w:color="auto" w:fill="auto"/>
          </w:tcPr>
          <w:p w14:paraId="3B9B817D" w14:textId="206F5FF9" w:rsidR="00DE0320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SSÃO 11. 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HOMENAGEM ONÉSIMO T ALMEIDA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shd w:val="clear" w:color="auto" w:fill="FFFF00"/>
                <w:lang w:eastAsia="pt-PT"/>
              </w:rPr>
              <w:t>MODERA CHRYS CHRYSTELLO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</w:p>
          <w:p w14:paraId="6F6718D8" w14:textId="13E7000A" w:rsidR="008A0FAA" w:rsidRPr="00844853" w:rsidRDefault="007B6D84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EXCERTO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sz w:val="22"/>
                <w:lang w:eastAsia="pt-PT"/>
              </w:rPr>
              <w:t>“O SÉCULO DOS PRODÍGIOS”</w:t>
            </w:r>
          </w:p>
          <w:p w14:paraId="31A1938A" w14:textId="36EE8895" w:rsidR="0076286C" w:rsidRPr="00844853" w:rsidRDefault="00FC0953" w:rsidP="004B1306">
            <w:pPr>
              <w:numPr>
                <w:ilvl w:val="0"/>
                <w:numId w:val="25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</w:rPr>
            </w:pPr>
            <w:hyperlink r:id="rId39" w:history="1">
              <w:r w:rsidR="007B6D84" w:rsidRPr="00C705DE">
                <w:rPr>
                  <w:rStyle w:val="Hyperlink"/>
                  <w:rFonts w:ascii="Arial" w:eastAsia="Times New Roman" w:hAnsi="Arial" w:cs="Arial"/>
                  <w:b/>
                  <w:bCs/>
                  <w:iCs/>
                  <w:sz w:val="22"/>
                  <w:lang w:eastAsia="pt-PT"/>
                </w:rPr>
                <w:t>URBANO BETTENCOURT</w:t>
              </w:r>
            </w:hyperlink>
            <w:r w:rsidR="007B6D84"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 xml:space="preserve"> </w:t>
            </w:r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ONÉSIMO T ALMEIDA: DA CRÓNICA &amp; ARREDORES</w:t>
            </w:r>
          </w:p>
          <w:p w14:paraId="2C38B8A9" w14:textId="6106F9F0" w:rsidR="0076286C" w:rsidRPr="00844853" w:rsidRDefault="00FC0953" w:rsidP="004B1306">
            <w:pPr>
              <w:numPr>
                <w:ilvl w:val="0"/>
                <w:numId w:val="25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iCs/>
                <w:sz w:val="22"/>
              </w:rPr>
            </w:pPr>
            <w:hyperlink r:id="rId40" w:history="1">
              <w:r w:rsidR="007B6D84" w:rsidRPr="00C705DE">
                <w:rPr>
                  <w:rStyle w:val="Hyperlink"/>
                  <w:rFonts w:ascii="Arial" w:eastAsia="Times New Roman" w:hAnsi="Arial" w:cs="Arial"/>
                  <w:b/>
                  <w:bCs/>
                  <w:iCs/>
                  <w:color w:val="0070C0"/>
                  <w:sz w:val="22"/>
                  <w:lang w:eastAsia="pt-PT"/>
                </w:rPr>
                <w:t>JOSÉ ANDRADE</w:t>
              </w:r>
            </w:hyperlink>
            <w:r w:rsidR="007B6D84" w:rsidRPr="00C705DE">
              <w:rPr>
                <w:rFonts w:ascii="Arial" w:eastAsia="Times New Roman" w:hAnsi="Arial" w:cs="Arial"/>
                <w:b/>
                <w:bCs/>
                <w:iCs/>
                <w:color w:val="0070C0"/>
                <w:sz w:val="22"/>
                <w:lang w:eastAsia="pt-PT"/>
              </w:rPr>
              <w:t xml:space="preserve"> </w:t>
            </w:r>
            <w:r w:rsidR="007B6D84" w:rsidRPr="00844853">
              <w:rPr>
                <w:rFonts w:ascii="Arial" w:eastAsia="Times New Roman" w:hAnsi="Arial" w:cs="Arial"/>
                <w:b/>
                <w:bCs/>
                <w:iCs/>
                <w:sz w:val="22"/>
                <w:lang w:eastAsia="pt-PT"/>
              </w:rPr>
              <w:t>HOMENAGEM</w:t>
            </w:r>
            <w:r w:rsidR="007B6D84" w:rsidRPr="00844853">
              <w:rPr>
                <w:rFonts w:ascii="Arial" w:hAnsi="Arial" w:cs="Arial"/>
                <w:b/>
                <w:bCs/>
                <w:sz w:val="22"/>
              </w:rPr>
              <w:t xml:space="preserve"> A ONÉSIMO</w:t>
            </w:r>
          </w:p>
          <w:p w14:paraId="0A1A949E" w14:textId="1CDB0AEB" w:rsidR="008F4C19" w:rsidRPr="00844853" w:rsidRDefault="00FC0953" w:rsidP="004B1306">
            <w:pPr>
              <w:numPr>
                <w:ilvl w:val="0"/>
                <w:numId w:val="25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hAnsi="Arial" w:cs="Arial"/>
                <w:b/>
                <w:bCs/>
                <w:iCs/>
                <w:sz w:val="22"/>
              </w:rPr>
            </w:pPr>
            <w:hyperlink r:id="rId41" w:history="1">
              <w:r w:rsidR="009572AB" w:rsidRPr="00C705DE">
                <w:rPr>
                  <w:rStyle w:val="Hyperlink"/>
                  <w:rFonts w:ascii="Arial" w:hAnsi="Arial" w:cs="Arial"/>
                  <w:b/>
                  <w:bCs/>
                  <w:iCs/>
                  <w:color w:val="0070C0"/>
                  <w:sz w:val="22"/>
                </w:rPr>
                <w:t>MARIA JOÃO RUIVO</w:t>
              </w:r>
            </w:hyperlink>
            <w:r w:rsidR="009572AB" w:rsidRPr="00844853">
              <w:rPr>
                <w:rFonts w:ascii="Arial" w:hAnsi="Arial" w:cs="Arial"/>
                <w:b/>
                <w:bCs/>
                <w:iCs/>
                <w:sz w:val="22"/>
              </w:rPr>
              <w:t xml:space="preserve"> </w:t>
            </w:r>
            <w:r w:rsidR="007B6D84" w:rsidRPr="00844853">
              <w:rPr>
                <w:rFonts w:ascii="Arial" w:hAnsi="Arial" w:cs="Arial"/>
                <w:b/>
                <w:bCs/>
                <w:iCs/>
                <w:sz w:val="22"/>
              </w:rPr>
              <w:t>ONÉSIMO PELAS SETE PARTIDAS DO MUNDO</w:t>
            </w:r>
          </w:p>
          <w:p w14:paraId="2959C56E" w14:textId="673679B9" w:rsidR="000B50F8" w:rsidRPr="00844853" w:rsidRDefault="00FC0953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ind w:left="720"/>
              <w:outlineLvl w:val="4"/>
              <w:rPr>
                <w:rFonts w:ascii="Arial" w:hAnsi="Arial" w:cs="Arial"/>
                <w:b/>
                <w:bCs/>
                <w:iCs/>
                <w:sz w:val="22"/>
              </w:rPr>
            </w:pPr>
            <w:hyperlink r:id="rId42" w:history="1">
              <w:r w:rsidR="007B6D84" w:rsidRPr="00C705DE">
                <w:rPr>
                  <w:rStyle w:val="Hyperlink"/>
                  <w:rFonts w:ascii="Arial" w:hAnsi="Arial" w:cs="Arial"/>
                  <w:b/>
                  <w:bCs/>
                  <w:iCs/>
                  <w:sz w:val="22"/>
                </w:rPr>
                <w:t>VAMBERTO FREITAS</w:t>
              </w:r>
            </w:hyperlink>
            <w:r w:rsidR="007B6D84" w:rsidRPr="00844853">
              <w:rPr>
                <w:rFonts w:ascii="Arial" w:hAnsi="Arial" w:cs="Arial"/>
                <w:b/>
                <w:bCs/>
                <w:iCs/>
                <w:sz w:val="22"/>
              </w:rPr>
              <w:t xml:space="preserve"> </w:t>
            </w:r>
            <w:r w:rsidR="007B6D84" w:rsidRPr="00844853">
              <w:rPr>
                <w:rFonts w:ascii="Arial" w:eastAsia="Times New Roman" w:hAnsi="Arial" w:cs="Arial"/>
                <w:b/>
                <w:bCs/>
                <w:iCs/>
                <w:sz w:val="22"/>
                <w:lang w:eastAsia="pt-PT"/>
              </w:rPr>
              <w:t>HOMENAGEM</w:t>
            </w:r>
            <w:r w:rsidR="007B6D84" w:rsidRPr="00844853">
              <w:rPr>
                <w:rFonts w:ascii="Arial" w:hAnsi="Arial" w:cs="Arial"/>
                <w:b/>
                <w:bCs/>
                <w:sz w:val="22"/>
              </w:rPr>
              <w:t xml:space="preserve"> </w:t>
            </w:r>
            <w:r w:rsidR="007B6D84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A </w:t>
            </w:r>
            <w:r w:rsidR="007B6D84" w:rsidRPr="00844853">
              <w:rPr>
                <w:rFonts w:ascii="Arial" w:hAnsi="Arial" w:cs="Arial"/>
                <w:b/>
                <w:bCs/>
                <w:sz w:val="22"/>
              </w:rPr>
              <w:t>ONÉSIMO</w:t>
            </w:r>
          </w:p>
          <w:p w14:paraId="226EAA87" w14:textId="2DABDD79" w:rsidR="009F548E" w:rsidRPr="00844853" w:rsidRDefault="00FC0953" w:rsidP="003123BB">
            <w:p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ind w:left="720"/>
              <w:outlineLvl w:val="4"/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</w:rPr>
            </w:pPr>
            <w:hyperlink r:id="rId43" w:history="1">
              <w:r w:rsidR="007B6D84" w:rsidRPr="00C705DE">
                <w:rPr>
                  <w:rStyle w:val="Hyperlink"/>
                  <w:rFonts w:ascii="Arial" w:eastAsia="Times New Roman" w:hAnsi="Arial" w:cs="Arial"/>
                  <w:b/>
                  <w:bCs/>
                  <w:color w:val="0070C0"/>
                  <w:sz w:val="22"/>
                  <w:lang w:eastAsia="pt-PT"/>
                </w:rPr>
                <w:t>DRA. MARIA JOSÉ LEMOS DUARTE</w:t>
              </w:r>
            </w:hyperlink>
            <w:r w:rsidR="007B6D84" w:rsidRPr="00C705DE">
              <w:rPr>
                <w:rFonts w:ascii="Arial" w:eastAsia="Times New Roman" w:hAnsi="Arial" w:cs="Arial"/>
                <w:b/>
                <w:bCs/>
                <w:color w:val="0070C0"/>
                <w:sz w:val="22"/>
                <w:lang w:eastAsia="pt-PT"/>
              </w:rPr>
              <w:t xml:space="preserve">, </w:t>
            </w:r>
            <w:r w:rsidR="007B6D84" w:rsidRPr="00844853">
              <w:rPr>
                <w:rFonts w:ascii="Arial" w:eastAsia="Times New Roman" w:hAnsi="Arial" w:cs="Arial"/>
                <w:b/>
                <w:bCs/>
                <w:sz w:val="22"/>
                <w:lang w:eastAsia="pt-PT"/>
              </w:rPr>
              <w:t>PRE</w:t>
            </w:r>
            <w:r w:rsidR="007B6D84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SIDENTE DA CÂMARA DE PONTA DELGADA</w:t>
            </w:r>
            <w:r w:rsidR="009F548E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r w:rsidR="009F548E" w:rsidRPr="00844853">
              <w:rPr>
                <w:rFonts w:ascii="Arial" w:eastAsia="Times New Roman" w:hAnsi="Arial" w:cs="Arial"/>
                <w:b/>
                <w:bCs/>
                <w:iCs/>
                <w:sz w:val="22"/>
                <w:lang w:eastAsia="pt-PT"/>
              </w:rPr>
              <w:t>HOMENAGEM</w:t>
            </w:r>
            <w:r w:rsidR="009F548E" w:rsidRPr="00844853">
              <w:rPr>
                <w:rFonts w:ascii="Arial" w:hAnsi="Arial" w:cs="Arial"/>
                <w:b/>
                <w:bCs/>
                <w:sz w:val="22"/>
              </w:rPr>
              <w:t xml:space="preserve"> </w:t>
            </w:r>
            <w:r w:rsidR="009F548E"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A ONÉSIMO</w:t>
            </w:r>
          </w:p>
          <w:p w14:paraId="7CD37F80" w14:textId="3C0EDC02" w:rsidR="008F4C19" w:rsidRPr="00844853" w:rsidRDefault="00FC0953" w:rsidP="004B1306">
            <w:pPr>
              <w:numPr>
                <w:ilvl w:val="0"/>
                <w:numId w:val="25"/>
              </w:numPr>
              <w:shd w:val="clear" w:color="auto" w:fill="F2F2F2" w:themeFill="background1" w:themeFillShade="F2"/>
              <w:tabs>
                <w:tab w:val="left" w:pos="6961"/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</w:pPr>
            <w:hyperlink r:id="rId44" w:history="1">
              <w:r w:rsidR="007B6D84" w:rsidRPr="00C705DE">
                <w:rPr>
                  <w:rStyle w:val="Hyperlink"/>
                  <w:rFonts w:ascii="Arial" w:eastAsia="Times New Roman" w:hAnsi="Arial" w:cs="Arial"/>
                  <w:b/>
                  <w:bCs/>
                  <w:iCs/>
                  <w:sz w:val="22"/>
                  <w:lang w:eastAsia="pt-PT"/>
                </w:rPr>
                <w:t>ONÉSIMO T ALMEIDA</w:t>
              </w:r>
            </w:hyperlink>
            <w:r w:rsidR="007B6D84" w:rsidRPr="00C705DE">
              <w:rPr>
                <w:rFonts w:ascii="Arial" w:eastAsia="Times New Roman" w:hAnsi="Arial" w:cs="Arial"/>
                <w:b/>
                <w:bCs/>
                <w:iCs/>
                <w:color w:val="0070C0"/>
                <w:sz w:val="22"/>
                <w:lang w:eastAsia="pt-PT"/>
              </w:rPr>
              <w:t xml:space="preserve"> </w:t>
            </w:r>
            <w:r w:rsidR="007B6D84"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O HOMENAGEADO NA PRIMEIRA PESSOA  ONLINE</w:t>
            </w:r>
          </w:p>
        </w:tc>
      </w:tr>
      <w:tr w:rsidR="007B6D84" w:rsidRPr="00844853" w14:paraId="4ED69C72" w14:textId="77777777" w:rsidTr="003123BB">
        <w:tblPrEx>
          <w:tblLook w:val="01E0" w:firstRow="1" w:lastRow="1" w:firstColumn="1" w:lastColumn="1" w:noHBand="0" w:noVBand="0"/>
        </w:tblPrEx>
        <w:trPr>
          <w:trHeight w:val="90"/>
        </w:trPr>
        <w:tc>
          <w:tcPr>
            <w:tcW w:w="851" w:type="dxa"/>
            <w:shd w:val="clear" w:color="auto" w:fill="F2F2F2" w:themeFill="background1" w:themeFillShade="F2"/>
          </w:tcPr>
          <w:p w14:paraId="7A60D914" w14:textId="65B445A8" w:rsidR="00950A98" w:rsidRPr="00844853" w:rsidRDefault="007B6D84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</w:t>
            </w:r>
            <w:r w:rsidR="00C163C5"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8</w:t>
            </w: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.35</w:t>
            </w:r>
          </w:p>
        </w:tc>
        <w:tc>
          <w:tcPr>
            <w:tcW w:w="8222" w:type="dxa"/>
            <w:shd w:val="clear" w:color="auto" w:fill="F2F2F2" w:themeFill="background1" w:themeFillShade="F2"/>
          </w:tcPr>
          <w:p w14:paraId="7074E087" w14:textId="1012BA7A" w:rsidR="00950A98" w:rsidRPr="00844853" w:rsidRDefault="008F392D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highlight w:val="yellow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RECITAL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>3</w:t>
            </w: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 </w:t>
            </w:r>
            <w:hyperlink r:id="rId45" w:history="1">
              <w:r w:rsidRPr="00940089">
                <w:rPr>
                  <w:rStyle w:val="Hyperlink"/>
                  <w:rFonts w:ascii="Arial" w:hAnsi="Arial" w:cs="Arial"/>
                  <w:b/>
                  <w:bCs/>
                  <w:color w:val="0070C0"/>
                  <w:sz w:val="22"/>
                </w:rPr>
                <w:t>ANA PAULA ANDRADE</w:t>
              </w:r>
            </w:hyperlink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>,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</w:rPr>
              <w:t xml:space="preserve"> E ANTÓNIO COSTA NA FLAUTA</w:t>
            </w:r>
          </w:p>
        </w:tc>
      </w:tr>
      <w:tr w:rsidR="008F392D" w:rsidRPr="00844853" w14:paraId="56D3B4EC" w14:textId="77777777" w:rsidTr="00EA16D3">
        <w:trPr>
          <w:trHeight w:val="86"/>
        </w:trPr>
        <w:tc>
          <w:tcPr>
            <w:tcW w:w="851" w:type="dxa"/>
          </w:tcPr>
          <w:p w14:paraId="3882DDCE" w14:textId="77777777" w:rsidR="008F392D" w:rsidRPr="00844853" w:rsidRDefault="008F392D" w:rsidP="00EA16D3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8.15</w:t>
            </w:r>
          </w:p>
        </w:tc>
        <w:tc>
          <w:tcPr>
            <w:tcW w:w="8222" w:type="dxa"/>
          </w:tcPr>
          <w:p w14:paraId="0F840580" w14:textId="77777777" w:rsidR="008F392D" w:rsidRPr="00844853" w:rsidRDefault="008F392D" w:rsidP="00EA16D3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iCs/>
                <w:cap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  <w:t xml:space="preserve">SESSÃO 16 </w:t>
            </w:r>
            <w:r w:rsidRPr="00844853">
              <w:rPr>
                <w:rFonts w:ascii="Arial" w:eastAsia="Times New Roman" w:hAnsi="Arial" w:cs="Arial"/>
                <w:b/>
                <w:bCs/>
                <w:iCs/>
                <w:color w:val="000000" w:themeColor="text1"/>
                <w:sz w:val="22"/>
                <w:lang w:eastAsia="pt-PT"/>
              </w:rPr>
              <w:t>CONCLUSÕES E ENCERRAMENTO (CMPDL E AICL)</w:t>
            </w:r>
          </w:p>
        </w:tc>
      </w:tr>
      <w:tr w:rsidR="00AA220D" w:rsidRPr="00844853" w14:paraId="706CB9E9" w14:textId="77777777" w:rsidTr="00FC6562">
        <w:trPr>
          <w:trHeight w:val="86"/>
        </w:trPr>
        <w:tc>
          <w:tcPr>
            <w:tcW w:w="851" w:type="dxa"/>
          </w:tcPr>
          <w:p w14:paraId="4CAF747D" w14:textId="2F0ED9AB" w:rsidR="00AA220D" w:rsidRPr="00844853" w:rsidRDefault="00AA220D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</w:pPr>
            <w:r w:rsidRPr="00844853"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lang w:eastAsia="pt-PT"/>
              </w:rPr>
              <w:t>19.00</w:t>
            </w:r>
          </w:p>
        </w:tc>
        <w:tc>
          <w:tcPr>
            <w:tcW w:w="8222" w:type="dxa"/>
          </w:tcPr>
          <w:p w14:paraId="0214BB93" w14:textId="3354A628" w:rsidR="00AA220D" w:rsidRPr="00844853" w:rsidRDefault="00AA220D" w:rsidP="003123BB">
            <w:pPr>
              <w:shd w:val="clear" w:color="auto" w:fill="F2F2F2" w:themeFill="background1" w:themeFillShade="F2"/>
              <w:tabs>
                <w:tab w:val="left" w:pos="14067"/>
              </w:tabs>
              <w:autoSpaceDE w:val="0"/>
              <w:autoSpaceDN w:val="0"/>
              <w:outlineLvl w:val="4"/>
              <w:rPr>
                <w:rFonts w:ascii="Arial" w:eastAsia="Times New Roman" w:hAnsi="Arial" w:cs="Arial"/>
                <w:b/>
                <w:bCs/>
                <w:color w:val="000000" w:themeColor="text1"/>
                <w:sz w:val="22"/>
                <w:shd w:val="clear" w:color="auto" w:fill="FFFF00"/>
                <w:lang w:eastAsia="pt-PT"/>
              </w:rPr>
            </w:pPr>
            <w:r w:rsidRPr="00844853">
              <w:rPr>
                <w:rFonts w:ascii="Arial" w:hAnsi="Arial" w:cs="Arial"/>
                <w:b/>
                <w:bCs/>
                <w:color w:val="000000" w:themeColor="text1"/>
                <w:sz w:val="22"/>
                <w:lang w:eastAsia="pt-PT"/>
              </w:rPr>
              <w:t xml:space="preserve">Jantar </w:t>
            </w:r>
            <w:r w:rsidR="00F452D7" w:rsidRPr="00844853">
              <w:rPr>
                <w:rFonts w:ascii="Arial" w:eastAsia="Times New Roman" w:hAnsi="Arial" w:cs="Arial"/>
                <w:sz w:val="22"/>
              </w:rPr>
              <w:t>Restaurante Avião</w:t>
            </w:r>
          </w:p>
        </w:tc>
      </w:tr>
    </w:tbl>
    <w:p w14:paraId="20C4A45C" w14:textId="5C7EC668" w:rsidR="00CE6272" w:rsidRPr="00844853" w:rsidRDefault="00910294" w:rsidP="003123BB">
      <w:pPr>
        <w:shd w:val="clear" w:color="auto" w:fill="F2F2F2" w:themeFill="background1" w:themeFillShade="F2"/>
        <w:ind w:left="360"/>
        <w:rPr>
          <w:rStyle w:val="Hyperlink"/>
          <w:rFonts w:ascii="Arial" w:hAnsi="Arial" w:cs="Arial"/>
          <w:color w:val="000000" w:themeColor="text1"/>
          <w:sz w:val="22"/>
          <w:u w:val="none"/>
          <w:shd w:val="clear" w:color="auto" w:fill="FFFFFF"/>
        </w:rPr>
      </w:pPr>
      <w:r w:rsidRPr="00844853">
        <w:rPr>
          <w:rStyle w:val="Hyperlink"/>
          <w:rFonts w:ascii="Arial" w:hAnsi="Arial" w:cs="Arial"/>
          <w:color w:val="000000" w:themeColor="text1"/>
          <w:sz w:val="22"/>
          <w:u w:val="none"/>
          <w:shd w:val="clear" w:color="auto" w:fill="FFFFFF"/>
        </w:rPr>
        <w:t xml:space="preserve"> </w:t>
      </w:r>
    </w:p>
    <w:p w14:paraId="29E06B00" w14:textId="77777777" w:rsidR="000843E1" w:rsidRDefault="000843E1" w:rsidP="003123BB">
      <w:pPr>
        <w:pStyle w:val="Heading2"/>
        <w:shd w:val="clear" w:color="auto" w:fill="F2F2F2" w:themeFill="background1" w:themeFillShade="F2"/>
        <w:spacing w:before="0"/>
        <w:jc w:val="center"/>
        <w:rPr>
          <w:rFonts w:ascii="Arial" w:eastAsia="Times New Roman" w:hAnsi="Arial" w:cs="Arial"/>
          <w:b/>
          <w:sz w:val="22"/>
          <w:szCs w:val="22"/>
          <w:lang w:val="en-AU" w:eastAsia="en-AU"/>
        </w:rPr>
        <w:sectPr w:rsidR="000843E1" w:rsidSect="00F83058">
          <w:headerReference w:type="default" r:id="rId46"/>
          <w:pgSz w:w="23811" w:h="16838" w:orient="landscape" w:code="8"/>
          <w:pgMar w:top="1440" w:right="1440" w:bottom="1440" w:left="1800" w:header="708" w:footer="708" w:gutter="0"/>
          <w:cols w:num="2" w:space="2976"/>
          <w:docGrid w:linePitch="360"/>
        </w:sectPr>
      </w:pPr>
    </w:p>
    <w:p w14:paraId="3BC26778" w14:textId="77777777" w:rsidR="000843E1" w:rsidRDefault="000843E1" w:rsidP="003123BB">
      <w:pPr>
        <w:pStyle w:val="Heading1"/>
        <w:shd w:val="clear" w:color="auto" w:fill="F2F2F2" w:themeFill="background1" w:themeFillShade="F2"/>
        <w:spacing w:before="0"/>
        <w:rPr>
          <w:rFonts w:ascii="Arial" w:hAnsi="Arial" w:cs="Arial"/>
          <w:color w:val="000000"/>
          <w:sz w:val="22"/>
          <w:szCs w:val="22"/>
        </w:rPr>
        <w:sectPr w:rsidR="000843E1" w:rsidSect="000843E1">
          <w:type w:val="continuous"/>
          <w:pgSz w:w="23811" w:h="16838" w:orient="landscape" w:code="8"/>
          <w:pgMar w:top="1440" w:right="1440" w:bottom="1440" w:left="1800" w:header="708" w:footer="708" w:gutter="0"/>
          <w:cols w:space="2976"/>
          <w:docGrid w:linePitch="360"/>
        </w:sectPr>
      </w:pPr>
    </w:p>
    <w:p w14:paraId="7E7D3765" w14:textId="292CD162" w:rsidR="002B4904" w:rsidRPr="00844853" w:rsidRDefault="000843E1" w:rsidP="003123BB">
      <w:pPr>
        <w:shd w:val="clear" w:color="auto" w:fill="F2F2F2" w:themeFill="background1" w:themeFillShade="F2"/>
        <w:ind w:left="360"/>
        <w:rPr>
          <w:rFonts w:ascii="Arial" w:eastAsia="Times New Roman" w:hAnsi="Arial" w:cs="Arial"/>
          <w:bCs/>
          <w:i/>
          <w:iCs/>
          <w:caps/>
          <w:color w:val="000000" w:themeColor="text1"/>
          <w:sz w:val="22"/>
          <w:lang w:eastAsia="pt-PT"/>
        </w:rPr>
      </w:pPr>
      <w:r>
        <w:rPr>
          <w:rFonts w:ascii="Arial" w:eastAsia="Times New Roman" w:hAnsi="Arial" w:cs="Arial"/>
          <w:bCs/>
          <w:i/>
          <w:iCs/>
          <w:caps/>
          <w:noProof/>
          <w:color w:val="000000" w:themeColor="text1"/>
          <w:sz w:val="22"/>
          <w:lang w:eastAsia="pt-PT"/>
        </w:rPr>
        <w:lastRenderedPageBreak/>
        <w:drawing>
          <wp:inline distT="0" distB="0" distL="0" distR="0" wp14:anchorId="6070F76D" wp14:editId="0FEA0673">
            <wp:extent cx="12665676" cy="7117603"/>
            <wp:effectExtent l="0" t="0" r="317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9735" cy="7125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B4904" w:rsidRPr="00844853" w:rsidSect="000843E1">
      <w:type w:val="continuous"/>
      <w:pgSz w:w="23811" w:h="16838" w:orient="landscape" w:code="8"/>
      <w:pgMar w:top="1440" w:right="1440" w:bottom="1440" w:left="1800" w:header="708" w:footer="708" w:gutter="0"/>
      <w:cols w:num="2" w:space="297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CC80F" w14:textId="77777777" w:rsidR="00FC0953" w:rsidRDefault="00FC0953" w:rsidP="005F2185">
      <w:r>
        <w:separator/>
      </w:r>
    </w:p>
  </w:endnote>
  <w:endnote w:type="continuationSeparator" w:id="0">
    <w:p w14:paraId="5DADEFD4" w14:textId="77777777" w:rsidR="00FC0953" w:rsidRDefault="00FC0953" w:rsidP="005F2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antGarde Md BT">
    <w:panose1 w:val="020B0602020202020204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C2016" w14:textId="77777777" w:rsidR="00FC0953" w:rsidRDefault="00FC0953" w:rsidP="005F2185">
      <w:r>
        <w:separator/>
      </w:r>
    </w:p>
  </w:footnote>
  <w:footnote w:type="continuationSeparator" w:id="0">
    <w:p w14:paraId="5054C965" w14:textId="77777777" w:rsidR="00FC0953" w:rsidRDefault="00FC0953" w:rsidP="005F21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18CE0" w14:textId="10E9CCF6" w:rsidR="00AF6656" w:rsidRDefault="00251C30" w:rsidP="00F02326">
    <w:pPr>
      <w:rPr>
        <w:rFonts w:ascii="Arial Narrow" w:hAnsi="Arial Narrow" w:cs="Arial"/>
        <w:color w:val="000000"/>
        <w:sz w:val="22"/>
        <w:highlight w:val="lightGray"/>
      </w:rPr>
    </w:pPr>
    <w:r w:rsidRPr="00AF6656">
      <w:rPr>
        <w:rFonts w:ascii="Arial Narrow" w:hAnsi="Arial Narrow" w:cs="Arial"/>
        <w:color w:val="000000" w:themeColor="text1"/>
        <w:sz w:val="22"/>
        <w:highlight w:val="lightGray"/>
      </w:rPr>
      <w:t xml:space="preserve">Centro Natália Correia, </w:t>
    </w:r>
    <w:r w:rsidR="00AF6656" w:rsidRPr="00AF6656">
      <w:rPr>
        <w:rFonts w:ascii="Arial Narrow" w:eastAsia="Times New Roman" w:hAnsi="Arial Narrow" w:cs="Arial"/>
        <w:color w:val="000000" w:themeColor="text1"/>
        <w:sz w:val="22"/>
        <w:highlight w:val="lightGray"/>
        <w:lang w:val="en-US"/>
      </w:rPr>
      <w:t>Rua do Monte s/n 9500-451</w:t>
    </w:r>
    <w:r w:rsidR="00AF6656" w:rsidRPr="00AF6656">
      <w:rPr>
        <w:rFonts w:ascii="Arial Narrow" w:hAnsi="Arial Narrow" w:cs="Arial"/>
        <w:color w:val="000000" w:themeColor="text1"/>
        <w:sz w:val="22"/>
        <w:highlight w:val="lightGray"/>
      </w:rPr>
      <w:t>Fajã De Baixo</w:t>
    </w:r>
    <w:r w:rsidR="00AF6656" w:rsidRPr="00AF6656">
      <w:rPr>
        <w:rFonts w:ascii="Arial Narrow" w:hAnsi="Arial Narrow" w:cs="Arial"/>
        <w:color w:val="000000"/>
        <w:sz w:val="22"/>
        <w:highlight w:val="lightGray"/>
      </w:rPr>
      <w:t>, Ponta Delgada, S. Miguel, Açores</w:t>
    </w:r>
  </w:p>
  <w:p w14:paraId="7CCD846A" w14:textId="7468C1BF" w:rsidR="00F02326" w:rsidRPr="00AF6656" w:rsidRDefault="00251C30" w:rsidP="00F02326">
    <w:pPr>
      <w:rPr>
        <w:rFonts w:ascii="Arial Narrow" w:hAnsi="Arial Narrow"/>
      </w:rPr>
    </w:pPr>
    <w:r w:rsidRPr="00AF6656">
      <w:rPr>
        <w:rFonts w:ascii="Arial Narrow" w:eastAsia="Times New Roman" w:hAnsi="Arial Narrow" w:cs="Arial"/>
        <w:color w:val="000000" w:themeColor="text1"/>
        <w:sz w:val="18"/>
        <w:szCs w:val="18"/>
        <w:highlight w:val="lightGray"/>
        <w:lang w:val="en-US"/>
      </w:rPr>
      <w:t>GPS LATITUDE 37.75802835785452  LONGITUDE -25.64891386978104</w:t>
    </w:r>
    <w:r w:rsidR="00E751DB" w:rsidRPr="00AF6656">
      <w:rPr>
        <w:rFonts w:ascii="Arial Narrow" w:eastAsia="Times New Roman" w:hAnsi="Arial Narrow" w:cs="Arial"/>
        <w:color w:val="000000" w:themeColor="text1"/>
        <w:sz w:val="18"/>
        <w:szCs w:val="18"/>
        <w:highlight w:val="lightGray"/>
        <w:lang w:val="en-US"/>
      </w:rPr>
      <w:t xml:space="preserve">                                                                   </w:t>
    </w:r>
    <w:r w:rsidR="00F02326" w:rsidRPr="00AF6656">
      <w:rPr>
        <w:rFonts w:ascii="Arial Narrow" w:hAnsi="Arial Narrow"/>
      </w:rPr>
      <w:t xml:space="preserve">  </w:t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 w:cstheme="minorHAnsi"/>
        <w:sz w:val="16"/>
        <w:szCs w:val="16"/>
      </w:rPr>
      <w:tab/>
    </w:r>
    <w:r w:rsidR="00F02326" w:rsidRPr="00AF6656">
      <w:rPr>
        <w:rFonts w:ascii="Arial Narrow" w:hAnsi="Arial Narrow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D99E"/>
      </v:shape>
    </w:pict>
  </w:numPicBullet>
  <w:abstractNum w:abstractNumId="0" w15:restartNumberingAfterBreak="0">
    <w:nsid w:val="04AE26A0"/>
    <w:multiLevelType w:val="hybridMultilevel"/>
    <w:tmpl w:val="11FC4B10"/>
    <w:lvl w:ilvl="0" w:tplc="0816000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6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78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06" w:hanging="360"/>
      </w:pPr>
      <w:rPr>
        <w:rFonts w:ascii="Wingdings" w:hAnsi="Wingdings" w:hint="default"/>
      </w:rPr>
    </w:lvl>
  </w:abstractNum>
  <w:abstractNum w:abstractNumId="1" w15:restartNumberingAfterBreak="0">
    <w:nsid w:val="072957FE"/>
    <w:multiLevelType w:val="hybridMultilevel"/>
    <w:tmpl w:val="2806E2E2"/>
    <w:lvl w:ilvl="0" w:tplc="F024434C">
      <w:start w:val="5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424DF6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432DB"/>
    <w:multiLevelType w:val="hybridMultilevel"/>
    <w:tmpl w:val="28E0828A"/>
    <w:lvl w:ilvl="0" w:tplc="6A721D8C">
      <w:start w:val="10"/>
      <w:numFmt w:val="bullet"/>
      <w:lvlText w:val=""/>
      <w:lvlJc w:val="left"/>
      <w:pPr>
        <w:ind w:left="2181" w:hanging="765"/>
      </w:pPr>
      <w:rPr>
        <w:rFonts w:ascii="AvantGarde Md BT" w:eastAsia="Times New Roman" w:hAnsi="AvantGarde Md BT" w:cs="Arial" w:hint="default"/>
        <w:b w:val="0"/>
        <w:i w:val="0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" w15:restartNumberingAfterBreak="0">
    <w:nsid w:val="0E592388"/>
    <w:multiLevelType w:val="hybridMultilevel"/>
    <w:tmpl w:val="84CAA2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E023B"/>
    <w:multiLevelType w:val="hybridMultilevel"/>
    <w:tmpl w:val="26D2CD32"/>
    <w:lvl w:ilvl="0" w:tplc="F52E71EE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0" w:hanging="360"/>
      </w:pPr>
    </w:lvl>
    <w:lvl w:ilvl="2" w:tplc="0C09001B" w:tentative="1">
      <w:start w:val="1"/>
      <w:numFmt w:val="lowerRoman"/>
      <w:lvlText w:val="%3."/>
      <w:lvlJc w:val="right"/>
      <w:pPr>
        <w:ind w:left="1970" w:hanging="180"/>
      </w:pPr>
    </w:lvl>
    <w:lvl w:ilvl="3" w:tplc="0C09000F" w:tentative="1">
      <w:start w:val="1"/>
      <w:numFmt w:val="decimal"/>
      <w:lvlText w:val="%4."/>
      <w:lvlJc w:val="left"/>
      <w:pPr>
        <w:ind w:left="2690" w:hanging="360"/>
      </w:pPr>
    </w:lvl>
    <w:lvl w:ilvl="4" w:tplc="0C090019" w:tentative="1">
      <w:start w:val="1"/>
      <w:numFmt w:val="lowerLetter"/>
      <w:lvlText w:val="%5."/>
      <w:lvlJc w:val="left"/>
      <w:pPr>
        <w:ind w:left="3410" w:hanging="360"/>
      </w:pPr>
    </w:lvl>
    <w:lvl w:ilvl="5" w:tplc="0C09001B" w:tentative="1">
      <w:start w:val="1"/>
      <w:numFmt w:val="lowerRoman"/>
      <w:lvlText w:val="%6."/>
      <w:lvlJc w:val="right"/>
      <w:pPr>
        <w:ind w:left="4130" w:hanging="180"/>
      </w:pPr>
    </w:lvl>
    <w:lvl w:ilvl="6" w:tplc="0C09000F" w:tentative="1">
      <w:start w:val="1"/>
      <w:numFmt w:val="decimal"/>
      <w:lvlText w:val="%7."/>
      <w:lvlJc w:val="left"/>
      <w:pPr>
        <w:ind w:left="4850" w:hanging="360"/>
      </w:pPr>
    </w:lvl>
    <w:lvl w:ilvl="7" w:tplc="0C090019" w:tentative="1">
      <w:start w:val="1"/>
      <w:numFmt w:val="lowerLetter"/>
      <w:lvlText w:val="%8."/>
      <w:lvlJc w:val="left"/>
      <w:pPr>
        <w:ind w:left="5570" w:hanging="360"/>
      </w:pPr>
    </w:lvl>
    <w:lvl w:ilvl="8" w:tplc="0C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6" w15:restartNumberingAfterBreak="0">
    <w:nsid w:val="1BFA7E0E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43928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73AB4"/>
    <w:multiLevelType w:val="hybridMultilevel"/>
    <w:tmpl w:val="CEE6E726"/>
    <w:lvl w:ilvl="0" w:tplc="DE88BE94">
      <w:start w:val="7"/>
      <w:numFmt w:val="decimal"/>
      <w:lvlText w:val="%1."/>
      <w:lvlJc w:val="left"/>
      <w:pPr>
        <w:ind w:left="720" w:hanging="360"/>
      </w:pPr>
      <w:rPr>
        <w:rFonts w:eastAsiaTheme="minorHAnsi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51F64"/>
    <w:multiLevelType w:val="hybridMultilevel"/>
    <w:tmpl w:val="491ADDD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73FAB"/>
    <w:multiLevelType w:val="hybridMultilevel"/>
    <w:tmpl w:val="81AAD1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9598B"/>
    <w:multiLevelType w:val="hybridMultilevel"/>
    <w:tmpl w:val="F62CBF96"/>
    <w:lvl w:ilvl="0" w:tplc="EC74C018">
      <w:start w:val="6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1F3AD2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64A26"/>
    <w:multiLevelType w:val="hybridMultilevel"/>
    <w:tmpl w:val="D6A642A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E77B2E"/>
    <w:multiLevelType w:val="hybridMultilevel"/>
    <w:tmpl w:val="AF4094EC"/>
    <w:lvl w:ilvl="0" w:tplc="08160001">
      <w:start w:val="1"/>
      <w:numFmt w:val="bullet"/>
      <w:lvlText w:val=""/>
      <w:lvlJc w:val="left"/>
      <w:pPr>
        <w:ind w:left="2181" w:hanging="765"/>
      </w:pPr>
      <w:rPr>
        <w:rFonts w:ascii="Symbol" w:hAnsi="Symbol" w:hint="default"/>
        <w:b w:val="0"/>
        <w:i w:val="0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5" w15:restartNumberingAfterBreak="0">
    <w:nsid w:val="51D22166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05E40"/>
    <w:multiLevelType w:val="hybridMultilevel"/>
    <w:tmpl w:val="E7CADEE8"/>
    <w:lvl w:ilvl="0" w:tplc="2FB49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D6804"/>
    <w:multiLevelType w:val="hybridMultilevel"/>
    <w:tmpl w:val="CEE6E726"/>
    <w:lvl w:ilvl="0" w:tplc="DE88BE94">
      <w:start w:val="7"/>
      <w:numFmt w:val="decimal"/>
      <w:lvlText w:val="%1."/>
      <w:lvlJc w:val="left"/>
      <w:pPr>
        <w:ind w:left="720" w:hanging="360"/>
      </w:pPr>
      <w:rPr>
        <w:rFonts w:eastAsiaTheme="minorHAnsi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F90419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21204B"/>
    <w:multiLevelType w:val="hybridMultilevel"/>
    <w:tmpl w:val="C0A28398"/>
    <w:lvl w:ilvl="0" w:tplc="08160007">
      <w:start w:val="1"/>
      <w:numFmt w:val="bullet"/>
      <w:lvlText w:val=""/>
      <w:lvlPicBulletId w:val="0"/>
      <w:lvlJc w:val="left"/>
      <w:pPr>
        <w:ind w:left="213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0" w15:restartNumberingAfterBreak="0">
    <w:nsid w:val="5A357EE7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74147"/>
    <w:multiLevelType w:val="hybridMultilevel"/>
    <w:tmpl w:val="F05240C6"/>
    <w:lvl w:ilvl="0" w:tplc="DE88BE94">
      <w:start w:val="7"/>
      <w:numFmt w:val="decimal"/>
      <w:lvlText w:val="%1."/>
      <w:lvlJc w:val="left"/>
      <w:pPr>
        <w:ind w:left="720" w:hanging="360"/>
      </w:pPr>
      <w:rPr>
        <w:rFonts w:eastAsiaTheme="minorHAnsi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4D1A7B"/>
    <w:multiLevelType w:val="hybridMultilevel"/>
    <w:tmpl w:val="60144C4E"/>
    <w:lvl w:ilvl="0" w:tplc="C1AC5E6A">
      <w:start w:val="6"/>
      <w:numFmt w:val="decimal"/>
      <w:lvlText w:val="%1."/>
      <w:lvlJc w:val="left"/>
      <w:pPr>
        <w:ind w:left="1080" w:hanging="360"/>
      </w:pPr>
      <w:rPr>
        <w:rFonts w:cstheme="minorBidi"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A305EF8"/>
    <w:multiLevelType w:val="hybridMultilevel"/>
    <w:tmpl w:val="613C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37463"/>
    <w:multiLevelType w:val="hybridMultilevel"/>
    <w:tmpl w:val="93B86320"/>
    <w:lvl w:ilvl="0" w:tplc="0816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3"/>
  </w:num>
  <w:num w:numId="4">
    <w:abstractNumId w:val="14"/>
  </w:num>
  <w:num w:numId="5">
    <w:abstractNumId w:val="19"/>
  </w:num>
  <w:num w:numId="6">
    <w:abstractNumId w:val="0"/>
  </w:num>
  <w:num w:numId="7">
    <w:abstractNumId w:val="5"/>
  </w:num>
  <w:num w:numId="8">
    <w:abstractNumId w:val="9"/>
  </w:num>
  <w:num w:numId="9">
    <w:abstractNumId w:val="15"/>
  </w:num>
  <w:num w:numId="10">
    <w:abstractNumId w:val="20"/>
  </w:num>
  <w:num w:numId="11">
    <w:abstractNumId w:val="6"/>
  </w:num>
  <w:num w:numId="12">
    <w:abstractNumId w:val="18"/>
  </w:num>
  <w:num w:numId="13">
    <w:abstractNumId w:val="2"/>
  </w:num>
  <w:num w:numId="14">
    <w:abstractNumId w:val="16"/>
  </w:num>
  <w:num w:numId="15">
    <w:abstractNumId w:val="7"/>
  </w:num>
  <w:num w:numId="16">
    <w:abstractNumId w:val="23"/>
  </w:num>
  <w:num w:numId="17">
    <w:abstractNumId w:val="12"/>
  </w:num>
  <w:num w:numId="18">
    <w:abstractNumId w:val="1"/>
  </w:num>
  <w:num w:numId="19">
    <w:abstractNumId w:val="22"/>
  </w:num>
  <w:num w:numId="20">
    <w:abstractNumId w:val="11"/>
  </w:num>
  <w:num w:numId="21">
    <w:abstractNumId w:val="8"/>
  </w:num>
  <w:num w:numId="22">
    <w:abstractNumId w:val="21"/>
  </w:num>
  <w:num w:numId="23">
    <w:abstractNumId w:val="13"/>
  </w:num>
  <w:num w:numId="24">
    <w:abstractNumId w:val="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mirrorMargi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MzIwNTQ0NzA2MTJX0lEKTi0uzszPAykwsqgFAFXkD+wtAAAA"/>
  </w:docVars>
  <w:rsids>
    <w:rsidRoot w:val="00656B32"/>
    <w:rsid w:val="000068CB"/>
    <w:rsid w:val="00014398"/>
    <w:rsid w:val="0002651B"/>
    <w:rsid w:val="000265A0"/>
    <w:rsid w:val="00031C0A"/>
    <w:rsid w:val="000429DC"/>
    <w:rsid w:val="0004323E"/>
    <w:rsid w:val="00045A30"/>
    <w:rsid w:val="00052804"/>
    <w:rsid w:val="0005587D"/>
    <w:rsid w:val="00082E00"/>
    <w:rsid w:val="000843E1"/>
    <w:rsid w:val="00086D9A"/>
    <w:rsid w:val="000B50F8"/>
    <w:rsid w:val="000B59CF"/>
    <w:rsid w:val="000C7EA8"/>
    <w:rsid w:val="000D11C3"/>
    <w:rsid w:val="000D6046"/>
    <w:rsid w:val="000E6193"/>
    <w:rsid w:val="00102271"/>
    <w:rsid w:val="001103A2"/>
    <w:rsid w:val="001123A1"/>
    <w:rsid w:val="00115B56"/>
    <w:rsid w:val="00120209"/>
    <w:rsid w:val="00120A2F"/>
    <w:rsid w:val="001211EA"/>
    <w:rsid w:val="00126859"/>
    <w:rsid w:val="00126C89"/>
    <w:rsid w:val="00134F28"/>
    <w:rsid w:val="00140408"/>
    <w:rsid w:val="00142334"/>
    <w:rsid w:val="0014270D"/>
    <w:rsid w:val="00145BB3"/>
    <w:rsid w:val="0015427A"/>
    <w:rsid w:val="00162C40"/>
    <w:rsid w:val="001712A5"/>
    <w:rsid w:val="00177BBF"/>
    <w:rsid w:val="00180C3E"/>
    <w:rsid w:val="001844A9"/>
    <w:rsid w:val="00184B03"/>
    <w:rsid w:val="00190FA8"/>
    <w:rsid w:val="001A37D0"/>
    <w:rsid w:val="001A4519"/>
    <w:rsid w:val="001B14FA"/>
    <w:rsid w:val="001C3700"/>
    <w:rsid w:val="001C5EB8"/>
    <w:rsid w:val="001D29D2"/>
    <w:rsid w:val="001D5F1E"/>
    <w:rsid w:val="001D7F2A"/>
    <w:rsid w:val="001E0E22"/>
    <w:rsid w:val="001E13B1"/>
    <w:rsid w:val="001F16FE"/>
    <w:rsid w:val="001F5B78"/>
    <w:rsid w:val="00200E76"/>
    <w:rsid w:val="00204ABE"/>
    <w:rsid w:val="00205793"/>
    <w:rsid w:val="00205E11"/>
    <w:rsid w:val="00210A58"/>
    <w:rsid w:val="0021259C"/>
    <w:rsid w:val="00216D6C"/>
    <w:rsid w:val="002247CF"/>
    <w:rsid w:val="00230EC4"/>
    <w:rsid w:val="002311E8"/>
    <w:rsid w:val="002326ED"/>
    <w:rsid w:val="002348E2"/>
    <w:rsid w:val="00234A03"/>
    <w:rsid w:val="00236C8E"/>
    <w:rsid w:val="00245429"/>
    <w:rsid w:val="00246BEE"/>
    <w:rsid w:val="00251C30"/>
    <w:rsid w:val="002526FF"/>
    <w:rsid w:val="0025429A"/>
    <w:rsid w:val="0025689F"/>
    <w:rsid w:val="0026133F"/>
    <w:rsid w:val="002646C5"/>
    <w:rsid w:val="00275F6E"/>
    <w:rsid w:val="00290199"/>
    <w:rsid w:val="00295601"/>
    <w:rsid w:val="002A1B48"/>
    <w:rsid w:val="002B19DF"/>
    <w:rsid w:val="002B32EE"/>
    <w:rsid w:val="002B4904"/>
    <w:rsid w:val="002B6B94"/>
    <w:rsid w:val="002C77E9"/>
    <w:rsid w:val="002D132C"/>
    <w:rsid w:val="002E374F"/>
    <w:rsid w:val="002E4F4D"/>
    <w:rsid w:val="0030111A"/>
    <w:rsid w:val="00302BE6"/>
    <w:rsid w:val="00303690"/>
    <w:rsid w:val="0030582E"/>
    <w:rsid w:val="00306907"/>
    <w:rsid w:val="003105C9"/>
    <w:rsid w:val="003123A2"/>
    <w:rsid w:val="003123BB"/>
    <w:rsid w:val="0031435D"/>
    <w:rsid w:val="00317199"/>
    <w:rsid w:val="00324AFA"/>
    <w:rsid w:val="00326484"/>
    <w:rsid w:val="00333BB5"/>
    <w:rsid w:val="00342392"/>
    <w:rsid w:val="00354516"/>
    <w:rsid w:val="0037005B"/>
    <w:rsid w:val="00370CA1"/>
    <w:rsid w:val="00374842"/>
    <w:rsid w:val="00377921"/>
    <w:rsid w:val="003800E1"/>
    <w:rsid w:val="00380277"/>
    <w:rsid w:val="00392047"/>
    <w:rsid w:val="003A0D8D"/>
    <w:rsid w:val="003A379F"/>
    <w:rsid w:val="003A6289"/>
    <w:rsid w:val="003C0CBC"/>
    <w:rsid w:val="003C3973"/>
    <w:rsid w:val="003C43FA"/>
    <w:rsid w:val="003C5C78"/>
    <w:rsid w:val="003D04DB"/>
    <w:rsid w:val="003D071C"/>
    <w:rsid w:val="003D3746"/>
    <w:rsid w:val="003D4B3C"/>
    <w:rsid w:val="003E088D"/>
    <w:rsid w:val="003F5CF3"/>
    <w:rsid w:val="004037EF"/>
    <w:rsid w:val="0041076B"/>
    <w:rsid w:val="00412DF6"/>
    <w:rsid w:val="0041703B"/>
    <w:rsid w:val="00426BE5"/>
    <w:rsid w:val="004360BA"/>
    <w:rsid w:val="0044160F"/>
    <w:rsid w:val="00443190"/>
    <w:rsid w:val="00445216"/>
    <w:rsid w:val="004473B0"/>
    <w:rsid w:val="00456C70"/>
    <w:rsid w:val="00456F85"/>
    <w:rsid w:val="00463296"/>
    <w:rsid w:val="00466B21"/>
    <w:rsid w:val="00470F8B"/>
    <w:rsid w:val="004715D8"/>
    <w:rsid w:val="00474221"/>
    <w:rsid w:val="00477443"/>
    <w:rsid w:val="00477576"/>
    <w:rsid w:val="0048463D"/>
    <w:rsid w:val="0048614A"/>
    <w:rsid w:val="00493A55"/>
    <w:rsid w:val="0049513C"/>
    <w:rsid w:val="004966F6"/>
    <w:rsid w:val="004A37FD"/>
    <w:rsid w:val="004B1306"/>
    <w:rsid w:val="004C72CA"/>
    <w:rsid w:val="004D69D9"/>
    <w:rsid w:val="004D75D0"/>
    <w:rsid w:val="004E16BC"/>
    <w:rsid w:val="004E6734"/>
    <w:rsid w:val="004F2111"/>
    <w:rsid w:val="00500834"/>
    <w:rsid w:val="0050451D"/>
    <w:rsid w:val="00507F78"/>
    <w:rsid w:val="005121F1"/>
    <w:rsid w:val="00520897"/>
    <w:rsid w:val="005222E2"/>
    <w:rsid w:val="0052625F"/>
    <w:rsid w:val="005274FD"/>
    <w:rsid w:val="00534AF0"/>
    <w:rsid w:val="00534B45"/>
    <w:rsid w:val="005412F2"/>
    <w:rsid w:val="00542230"/>
    <w:rsid w:val="00550ACC"/>
    <w:rsid w:val="00554782"/>
    <w:rsid w:val="00560757"/>
    <w:rsid w:val="00562017"/>
    <w:rsid w:val="005626E9"/>
    <w:rsid w:val="00574EC1"/>
    <w:rsid w:val="00576EC6"/>
    <w:rsid w:val="00582D20"/>
    <w:rsid w:val="005843F5"/>
    <w:rsid w:val="005905F7"/>
    <w:rsid w:val="00592B12"/>
    <w:rsid w:val="00596A0E"/>
    <w:rsid w:val="00597A61"/>
    <w:rsid w:val="005A1FFD"/>
    <w:rsid w:val="005B0B9E"/>
    <w:rsid w:val="005B68EB"/>
    <w:rsid w:val="005C001C"/>
    <w:rsid w:val="005D75C3"/>
    <w:rsid w:val="005D7DE6"/>
    <w:rsid w:val="005E0C10"/>
    <w:rsid w:val="005E44CB"/>
    <w:rsid w:val="005F2185"/>
    <w:rsid w:val="005F2272"/>
    <w:rsid w:val="005F31FB"/>
    <w:rsid w:val="0060783E"/>
    <w:rsid w:val="006128CE"/>
    <w:rsid w:val="00615407"/>
    <w:rsid w:val="0061626F"/>
    <w:rsid w:val="00620F5B"/>
    <w:rsid w:val="00624185"/>
    <w:rsid w:val="006250A8"/>
    <w:rsid w:val="00630F2E"/>
    <w:rsid w:val="006328B7"/>
    <w:rsid w:val="00635B1F"/>
    <w:rsid w:val="00640528"/>
    <w:rsid w:val="00645C6A"/>
    <w:rsid w:val="00645E5F"/>
    <w:rsid w:val="0065010C"/>
    <w:rsid w:val="00656B32"/>
    <w:rsid w:val="00660192"/>
    <w:rsid w:val="00671597"/>
    <w:rsid w:val="006749E6"/>
    <w:rsid w:val="00674CF3"/>
    <w:rsid w:val="006847C9"/>
    <w:rsid w:val="006848F5"/>
    <w:rsid w:val="00693E91"/>
    <w:rsid w:val="0069568A"/>
    <w:rsid w:val="006B3607"/>
    <w:rsid w:val="006B5A89"/>
    <w:rsid w:val="006C4FC1"/>
    <w:rsid w:val="006E3E78"/>
    <w:rsid w:val="006E7454"/>
    <w:rsid w:val="006F294E"/>
    <w:rsid w:val="00700A8E"/>
    <w:rsid w:val="007049A0"/>
    <w:rsid w:val="00716B32"/>
    <w:rsid w:val="00723DF1"/>
    <w:rsid w:val="007242DE"/>
    <w:rsid w:val="0073610B"/>
    <w:rsid w:val="0074321A"/>
    <w:rsid w:val="00744C52"/>
    <w:rsid w:val="0076286C"/>
    <w:rsid w:val="00777F39"/>
    <w:rsid w:val="007813C0"/>
    <w:rsid w:val="0078320D"/>
    <w:rsid w:val="00784803"/>
    <w:rsid w:val="00786467"/>
    <w:rsid w:val="007924B0"/>
    <w:rsid w:val="0079433A"/>
    <w:rsid w:val="007A0EFD"/>
    <w:rsid w:val="007A349E"/>
    <w:rsid w:val="007B40FE"/>
    <w:rsid w:val="007B6D84"/>
    <w:rsid w:val="007C4C39"/>
    <w:rsid w:val="007C50C0"/>
    <w:rsid w:val="007D36C6"/>
    <w:rsid w:val="007E1328"/>
    <w:rsid w:val="007E4A71"/>
    <w:rsid w:val="007E5317"/>
    <w:rsid w:val="007F0368"/>
    <w:rsid w:val="007F6094"/>
    <w:rsid w:val="0080397C"/>
    <w:rsid w:val="008078E9"/>
    <w:rsid w:val="00813A4F"/>
    <w:rsid w:val="00815766"/>
    <w:rsid w:val="00820AE2"/>
    <w:rsid w:val="0082387F"/>
    <w:rsid w:val="00823A3D"/>
    <w:rsid w:val="008252D6"/>
    <w:rsid w:val="00842166"/>
    <w:rsid w:val="00844853"/>
    <w:rsid w:val="00851566"/>
    <w:rsid w:val="00853D5C"/>
    <w:rsid w:val="00854D84"/>
    <w:rsid w:val="00855907"/>
    <w:rsid w:val="00855A08"/>
    <w:rsid w:val="008562D2"/>
    <w:rsid w:val="00861531"/>
    <w:rsid w:val="00863BB5"/>
    <w:rsid w:val="00871B96"/>
    <w:rsid w:val="00875F5D"/>
    <w:rsid w:val="008829BF"/>
    <w:rsid w:val="008854CE"/>
    <w:rsid w:val="00895164"/>
    <w:rsid w:val="008A0FAA"/>
    <w:rsid w:val="008A2EB9"/>
    <w:rsid w:val="008B2ED8"/>
    <w:rsid w:val="008C1508"/>
    <w:rsid w:val="008C426B"/>
    <w:rsid w:val="008D5F92"/>
    <w:rsid w:val="008E5516"/>
    <w:rsid w:val="008F392D"/>
    <w:rsid w:val="008F4C19"/>
    <w:rsid w:val="008F56DB"/>
    <w:rsid w:val="008F7AFD"/>
    <w:rsid w:val="00903054"/>
    <w:rsid w:val="00910294"/>
    <w:rsid w:val="00910F91"/>
    <w:rsid w:val="0092139D"/>
    <w:rsid w:val="0092615B"/>
    <w:rsid w:val="0092708F"/>
    <w:rsid w:val="009274D5"/>
    <w:rsid w:val="00931E0C"/>
    <w:rsid w:val="00933575"/>
    <w:rsid w:val="009371CD"/>
    <w:rsid w:val="00940089"/>
    <w:rsid w:val="00944337"/>
    <w:rsid w:val="00950A98"/>
    <w:rsid w:val="009572AB"/>
    <w:rsid w:val="0097262F"/>
    <w:rsid w:val="00975D05"/>
    <w:rsid w:val="00980E70"/>
    <w:rsid w:val="0098387B"/>
    <w:rsid w:val="00986A22"/>
    <w:rsid w:val="009A223A"/>
    <w:rsid w:val="009C1291"/>
    <w:rsid w:val="009C4181"/>
    <w:rsid w:val="009D2AF6"/>
    <w:rsid w:val="009E400F"/>
    <w:rsid w:val="009F548E"/>
    <w:rsid w:val="00A001CA"/>
    <w:rsid w:val="00A02B0E"/>
    <w:rsid w:val="00A0461D"/>
    <w:rsid w:val="00A04664"/>
    <w:rsid w:val="00A0553B"/>
    <w:rsid w:val="00A11BFE"/>
    <w:rsid w:val="00A141ED"/>
    <w:rsid w:val="00A147E2"/>
    <w:rsid w:val="00A1590F"/>
    <w:rsid w:val="00A17BB2"/>
    <w:rsid w:val="00A22C12"/>
    <w:rsid w:val="00A30806"/>
    <w:rsid w:val="00A333F5"/>
    <w:rsid w:val="00A4090F"/>
    <w:rsid w:val="00A467C2"/>
    <w:rsid w:val="00A54DC4"/>
    <w:rsid w:val="00A60058"/>
    <w:rsid w:val="00A7242B"/>
    <w:rsid w:val="00A82B48"/>
    <w:rsid w:val="00A90098"/>
    <w:rsid w:val="00A95FF0"/>
    <w:rsid w:val="00AA220D"/>
    <w:rsid w:val="00AA4707"/>
    <w:rsid w:val="00AA6996"/>
    <w:rsid w:val="00AB086F"/>
    <w:rsid w:val="00AC532C"/>
    <w:rsid w:val="00AC6E66"/>
    <w:rsid w:val="00AD072C"/>
    <w:rsid w:val="00AD63B6"/>
    <w:rsid w:val="00AD6B59"/>
    <w:rsid w:val="00AE7E64"/>
    <w:rsid w:val="00AF1B9A"/>
    <w:rsid w:val="00AF3753"/>
    <w:rsid w:val="00AF5F58"/>
    <w:rsid w:val="00AF6656"/>
    <w:rsid w:val="00B03D5F"/>
    <w:rsid w:val="00B13EBC"/>
    <w:rsid w:val="00B34D4B"/>
    <w:rsid w:val="00B408F7"/>
    <w:rsid w:val="00B41C90"/>
    <w:rsid w:val="00B4609B"/>
    <w:rsid w:val="00B47E8A"/>
    <w:rsid w:val="00B52FD6"/>
    <w:rsid w:val="00B62A78"/>
    <w:rsid w:val="00B633DC"/>
    <w:rsid w:val="00B67F1C"/>
    <w:rsid w:val="00B8017E"/>
    <w:rsid w:val="00B83579"/>
    <w:rsid w:val="00B8407E"/>
    <w:rsid w:val="00B849FF"/>
    <w:rsid w:val="00B85F5C"/>
    <w:rsid w:val="00B9674A"/>
    <w:rsid w:val="00BA10E7"/>
    <w:rsid w:val="00BA6233"/>
    <w:rsid w:val="00BB27C2"/>
    <w:rsid w:val="00BC6B84"/>
    <w:rsid w:val="00BE3A55"/>
    <w:rsid w:val="00BE3FC9"/>
    <w:rsid w:val="00BF1198"/>
    <w:rsid w:val="00C00A31"/>
    <w:rsid w:val="00C02D5F"/>
    <w:rsid w:val="00C112D0"/>
    <w:rsid w:val="00C1436E"/>
    <w:rsid w:val="00C163C5"/>
    <w:rsid w:val="00C2539F"/>
    <w:rsid w:val="00C266D5"/>
    <w:rsid w:val="00C334ED"/>
    <w:rsid w:val="00C336EF"/>
    <w:rsid w:val="00C43DA3"/>
    <w:rsid w:val="00C46B0F"/>
    <w:rsid w:val="00C50FFB"/>
    <w:rsid w:val="00C51A8A"/>
    <w:rsid w:val="00C5582B"/>
    <w:rsid w:val="00C65C79"/>
    <w:rsid w:val="00C669EF"/>
    <w:rsid w:val="00C705DE"/>
    <w:rsid w:val="00C721CB"/>
    <w:rsid w:val="00C72FC3"/>
    <w:rsid w:val="00C75ADA"/>
    <w:rsid w:val="00C76E62"/>
    <w:rsid w:val="00C80011"/>
    <w:rsid w:val="00C8546F"/>
    <w:rsid w:val="00C85FF5"/>
    <w:rsid w:val="00C9248C"/>
    <w:rsid w:val="00CA00E8"/>
    <w:rsid w:val="00CA1F2E"/>
    <w:rsid w:val="00CA63CB"/>
    <w:rsid w:val="00CB107D"/>
    <w:rsid w:val="00CB3C47"/>
    <w:rsid w:val="00CD3F3A"/>
    <w:rsid w:val="00CD694C"/>
    <w:rsid w:val="00CD6F81"/>
    <w:rsid w:val="00CE1264"/>
    <w:rsid w:val="00CE1EA8"/>
    <w:rsid w:val="00CE3738"/>
    <w:rsid w:val="00CE6272"/>
    <w:rsid w:val="00CF1D4E"/>
    <w:rsid w:val="00CF674C"/>
    <w:rsid w:val="00CF6FFB"/>
    <w:rsid w:val="00CF740C"/>
    <w:rsid w:val="00D00B22"/>
    <w:rsid w:val="00D06C14"/>
    <w:rsid w:val="00D13BE6"/>
    <w:rsid w:val="00D156B0"/>
    <w:rsid w:val="00D173B8"/>
    <w:rsid w:val="00D209EF"/>
    <w:rsid w:val="00D32E96"/>
    <w:rsid w:val="00D37703"/>
    <w:rsid w:val="00D47C24"/>
    <w:rsid w:val="00D51C87"/>
    <w:rsid w:val="00D546AC"/>
    <w:rsid w:val="00D56D9B"/>
    <w:rsid w:val="00D60CA6"/>
    <w:rsid w:val="00D638F4"/>
    <w:rsid w:val="00D64D64"/>
    <w:rsid w:val="00D64E76"/>
    <w:rsid w:val="00D712C8"/>
    <w:rsid w:val="00D7444F"/>
    <w:rsid w:val="00D85218"/>
    <w:rsid w:val="00D87957"/>
    <w:rsid w:val="00D97511"/>
    <w:rsid w:val="00DA1CCE"/>
    <w:rsid w:val="00DA3CED"/>
    <w:rsid w:val="00DA4C06"/>
    <w:rsid w:val="00DA6AB3"/>
    <w:rsid w:val="00DB131B"/>
    <w:rsid w:val="00DC2003"/>
    <w:rsid w:val="00DE0011"/>
    <w:rsid w:val="00DE0320"/>
    <w:rsid w:val="00DE176A"/>
    <w:rsid w:val="00DE3D52"/>
    <w:rsid w:val="00DE4ADE"/>
    <w:rsid w:val="00DE4E88"/>
    <w:rsid w:val="00DE6BFB"/>
    <w:rsid w:val="00DF65BC"/>
    <w:rsid w:val="00E00C56"/>
    <w:rsid w:val="00E06D0D"/>
    <w:rsid w:val="00E14B67"/>
    <w:rsid w:val="00E22927"/>
    <w:rsid w:val="00E25CC3"/>
    <w:rsid w:val="00E27DAA"/>
    <w:rsid w:val="00E32CE7"/>
    <w:rsid w:val="00E4440E"/>
    <w:rsid w:val="00E57860"/>
    <w:rsid w:val="00E62DF9"/>
    <w:rsid w:val="00E70A16"/>
    <w:rsid w:val="00E7230D"/>
    <w:rsid w:val="00E751DB"/>
    <w:rsid w:val="00E82123"/>
    <w:rsid w:val="00E842D4"/>
    <w:rsid w:val="00E954FE"/>
    <w:rsid w:val="00EA249A"/>
    <w:rsid w:val="00EA7504"/>
    <w:rsid w:val="00ED2004"/>
    <w:rsid w:val="00ED4B4A"/>
    <w:rsid w:val="00ED6C95"/>
    <w:rsid w:val="00EE4CD6"/>
    <w:rsid w:val="00EE576A"/>
    <w:rsid w:val="00EF43C0"/>
    <w:rsid w:val="00EF4756"/>
    <w:rsid w:val="00EF6BD0"/>
    <w:rsid w:val="00F02326"/>
    <w:rsid w:val="00F023CD"/>
    <w:rsid w:val="00F11B8C"/>
    <w:rsid w:val="00F1293B"/>
    <w:rsid w:val="00F3231E"/>
    <w:rsid w:val="00F452D7"/>
    <w:rsid w:val="00F45589"/>
    <w:rsid w:val="00F45812"/>
    <w:rsid w:val="00F47D0F"/>
    <w:rsid w:val="00F53B19"/>
    <w:rsid w:val="00F54AB1"/>
    <w:rsid w:val="00F55BCC"/>
    <w:rsid w:val="00F55F34"/>
    <w:rsid w:val="00F70697"/>
    <w:rsid w:val="00F71E6D"/>
    <w:rsid w:val="00F75431"/>
    <w:rsid w:val="00F77174"/>
    <w:rsid w:val="00F83058"/>
    <w:rsid w:val="00F83B01"/>
    <w:rsid w:val="00F878F0"/>
    <w:rsid w:val="00F96932"/>
    <w:rsid w:val="00FA3F26"/>
    <w:rsid w:val="00FB2F80"/>
    <w:rsid w:val="00FB3D4E"/>
    <w:rsid w:val="00FB68B2"/>
    <w:rsid w:val="00FC0953"/>
    <w:rsid w:val="00FC1DF4"/>
    <w:rsid w:val="00FC640F"/>
    <w:rsid w:val="00FC6562"/>
    <w:rsid w:val="00FC6886"/>
    <w:rsid w:val="00FD0495"/>
    <w:rsid w:val="00FD4566"/>
    <w:rsid w:val="00FD77A8"/>
    <w:rsid w:val="00FE38B5"/>
    <w:rsid w:val="00FF0514"/>
    <w:rsid w:val="00FF2647"/>
    <w:rsid w:val="00FF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81F3B"/>
  <w15:chartTrackingRefBased/>
  <w15:docId w15:val="{EC11CB89-8455-41B4-920C-870086E15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7CF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4E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30F0E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4E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30F0E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5F2185"/>
    <w:pPr>
      <w:autoSpaceDE w:val="0"/>
      <w:autoSpaceDN w:val="0"/>
      <w:ind w:left="1492" w:hanging="1492"/>
      <w:outlineLvl w:val="4"/>
    </w:pPr>
    <w:rPr>
      <w:rFonts w:ascii="Century Gothic" w:eastAsia="Times New Roman" w:hAnsi="Century Gothic" w:cs="Times New Roman"/>
      <w:b/>
      <w:bCs/>
      <w:i/>
      <w:iCs/>
      <w:caps/>
      <w:szCs w:val="20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F2185"/>
    <w:rPr>
      <w:rFonts w:ascii="Century Gothic" w:eastAsia="Times New Roman" w:hAnsi="Century Gothic" w:cs="Times New Roman"/>
      <w:b/>
      <w:bCs/>
      <w:i/>
      <w:iCs/>
      <w:caps/>
      <w:sz w:val="20"/>
      <w:szCs w:val="20"/>
      <w:lang w:eastAsia="pt-PT"/>
    </w:rPr>
  </w:style>
  <w:style w:type="character" w:styleId="Hyperlink">
    <w:name w:val="Hyperlink"/>
    <w:basedOn w:val="DefaultParagraphFont"/>
    <w:uiPriority w:val="99"/>
    <w:unhideWhenUsed/>
    <w:qFormat/>
    <w:rsid w:val="005F218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218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2185"/>
  </w:style>
  <w:style w:type="paragraph" w:styleId="Footer">
    <w:name w:val="footer"/>
    <w:basedOn w:val="Normal"/>
    <w:link w:val="FooterChar"/>
    <w:uiPriority w:val="99"/>
    <w:unhideWhenUsed/>
    <w:rsid w:val="005F218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2185"/>
  </w:style>
  <w:style w:type="paragraph" w:styleId="ListParagraph">
    <w:name w:val="List Paragraph"/>
    <w:basedOn w:val="Normal"/>
    <w:uiPriority w:val="34"/>
    <w:qFormat/>
    <w:rsid w:val="005F2185"/>
    <w:pPr>
      <w:ind w:left="720"/>
      <w:contextualSpacing/>
    </w:pPr>
  </w:style>
  <w:style w:type="table" w:styleId="TableGrid">
    <w:name w:val="Table Grid"/>
    <w:basedOn w:val="TableNormal"/>
    <w:uiPriority w:val="39"/>
    <w:rsid w:val="005F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56F85"/>
    <w:rPr>
      <w:color w:val="9DFFCB" w:themeColor="followedHyperlink"/>
      <w:u w:val="single"/>
    </w:rPr>
  </w:style>
  <w:style w:type="character" w:styleId="Emphasis">
    <w:name w:val="Emphasis"/>
    <w:aliases w:val="Azul"/>
    <w:basedOn w:val="DefaultParagraphFont"/>
    <w:qFormat/>
    <w:rsid w:val="006128C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9513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53B1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3B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F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F3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A1B48"/>
    <w:rPr>
      <w:b/>
      <w:bCs/>
    </w:rPr>
  </w:style>
  <w:style w:type="paragraph" w:styleId="NormalWeb">
    <w:name w:val="Normal (Web)"/>
    <w:basedOn w:val="Normal"/>
    <w:uiPriority w:val="99"/>
    <w:unhideWhenUsed/>
    <w:rsid w:val="00B8017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534B45"/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4B45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4B4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534B4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34B45"/>
    <w:rPr>
      <w:i/>
      <w:iCs/>
      <w:color w:val="B01513" w:themeColor="accent1"/>
    </w:rPr>
  </w:style>
  <w:style w:type="character" w:customStyle="1" w:styleId="w8qarf">
    <w:name w:val="w8qarf"/>
    <w:basedOn w:val="DefaultParagraphFont"/>
    <w:rsid w:val="0002651B"/>
  </w:style>
  <w:style w:type="character" w:customStyle="1" w:styleId="lrzxr">
    <w:name w:val="lrzxr"/>
    <w:basedOn w:val="DefaultParagraphFont"/>
    <w:rsid w:val="0002651B"/>
  </w:style>
  <w:style w:type="character" w:customStyle="1" w:styleId="Heading2Char">
    <w:name w:val="Heading 2 Char"/>
    <w:basedOn w:val="DefaultParagraphFont"/>
    <w:link w:val="Heading2"/>
    <w:uiPriority w:val="9"/>
    <w:rsid w:val="00574EC1"/>
    <w:rPr>
      <w:rFonts w:asciiTheme="majorHAnsi" w:eastAsiaTheme="majorEastAsia" w:hAnsiTheme="majorHAnsi" w:cstheme="majorBidi"/>
      <w:color w:val="830F0E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74EC1"/>
    <w:rPr>
      <w:rFonts w:asciiTheme="majorHAnsi" w:eastAsiaTheme="majorEastAsia" w:hAnsiTheme="majorHAnsi" w:cstheme="majorBidi"/>
      <w:color w:val="830F0E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5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6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JOS&#201;%20MANUEL%20BOLIEIRO.pdf" TargetMode="External"/><Relationship Id="rId18" Type="http://schemas.openxmlformats.org/officeDocument/2006/relationships/hyperlink" Target="anibal%20+pires.pdf" TargetMode="External"/><Relationship Id="rId26" Type="http://schemas.openxmlformats.org/officeDocument/2006/relationships/hyperlink" Target="../../A%20AICL/A%20AICL%20col&#243;quios/34&#186;%20PDL2021/SECRETARIADO/REGIE/3%20PDL%20E%20AROPORTO.mp4" TargetMode="External"/><Relationship Id="rId39" Type="http://schemas.openxmlformats.org/officeDocument/2006/relationships/hyperlink" Target="URBANO%20BETTENCOURT.pdf" TargetMode="External"/><Relationship Id="rId21" Type="http://schemas.openxmlformats.org/officeDocument/2006/relationships/hyperlink" Target="SOFIA%20RIBEIRO.pdf" TargetMode="External"/><Relationship Id="rId34" Type="http://schemas.openxmlformats.org/officeDocument/2006/relationships/hyperlink" Target="CHRYS%20CHRYSTELLO.pdf" TargetMode="External"/><Relationship Id="rId42" Type="http://schemas.openxmlformats.org/officeDocument/2006/relationships/hyperlink" Target="vamberto%20Freitas.pdf" TargetMode="External"/><Relationship Id="rId47" Type="http://schemas.openxmlformats.org/officeDocument/2006/relationships/image" Target="media/image2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file:///D:\My%20Docs\My%20Web%20Sites\34%20COLOQUIO%20PDL2021\S&#201;RGIO%20REZENDES.pdf" TargetMode="External"/><Relationship Id="rId29" Type="http://schemas.openxmlformats.org/officeDocument/2006/relationships/hyperlink" Target="file:///D:\My%20Docs\My%20Web%20Sites\34%20COLOQUIO%20PDL2021\JOS&#201;%20DE%20ALMEIDA%20MELLO.pdf" TargetMode="External"/><Relationship Id="rId11" Type="http://schemas.openxmlformats.org/officeDocument/2006/relationships/hyperlink" Target="JOAQUIM%20FELICIANO%20DA%20COSTA.pdf" TargetMode="External"/><Relationship Id="rId24" Type="http://schemas.openxmlformats.org/officeDocument/2006/relationships/hyperlink" Target="file:///D:\My%20Docs\My%20Web%20Sites\34%20COLOQUIO%20PDL2020\concei&#231;ao%20medeiros.pdf" TargetMode="External"/><Relationship Id="rId32" Type="http://schemas.openxmlformats.org/officeDocument/2006/relationships/hyperlink" Target="CAROLINA%20CONST&#194;NCIA.pdf" TargetMode="External"/><Relationship Id="rId37" Type="http://schemas.openxmlformats.org/officeDocument/2006/relationships/hyperlink" Target="CHRYS%20CHRYSTELLO.pdf" TargetMode="External"/><Relationship Id="rId40" Type="http://schemas.openxmlformats.org/officeDocument/2006/relationships/hyperlink" Target="JOS&#201;%20ANDRADE.pdf" TargetMode="External"/><Relationship Id="rId45" Type="http://schemas.openxmlformats.org/officeDocument/2006/relationships/hyperlink" Target="ANA%20PAULA%20ANDRADE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ROLF%20KEMMLER.pdf" TargetMode="External"/><Relationship Id="rId23" Type="http://schemas.openxmlformats.org/officeDocument/2006/relationships/hyperlink" Target="HELENA%20CHRYSTELLO.pdf" TargetMode="External"/><Relationship Id="rId28" Type="http://schemas.openxmlformats.org/officeDocument/2006/relationships/hyperlink" Target="file:///D:\My%20Docs\A%20AICL\A%20AICL%20col&#243;quios\34&#186;%20PDL2021\SECRETARIADO\REGIE\2%20s%20mig%2017.41_xvid_mpeg1video.mpg" TargetMode="External"/><Relationship Id="rId36" Type="http://schemas.openxmlformats.org/officeDocument/2006/relationships/hyperlink" Target="EDU&#205;NO%20DE%20JESUS.pdf" TargetMode="External"/><Relationship Id="rId49" Type="http://schemas.openxmlformats.org/officeDocument/2006/relationships/theme" Target="theme/theme1.xml"/><Relationship Id="rId10" Type="http://schemas.openxmlformats.org/officeDocument/2006/relationships/hyperlink" Target="CHRYS%20CHRYSTELLO.pdf" TargetMode="External"/><Relationship Id="rId19" Type="http://schemas.openxmlformats.org/officeDocument/2006/relationships/hyperlink" Target="LUIS%20FILIPE%20BORGES.pdf" TargetMode="External"/><Relationship Id="rId31" Type="http://schemas.openxmlformats.org/officeDocument/2006/relationships/hyperlink" Target="ANA%20PAULA%20ANDRADE.pdf" TargetMode="External"/><Relationship Id="rId44" Type="http://schemas.openxmlformats.org/officeDocument/2006/relationships/hyperlink" Target="ONESIMO%20T%20ALMEIDA.pdf" TargetMode="External"/><Relationship Id="rId4" Type="http://schemas.openxmlformats.org/officeDocument/2006/relationships/settings" Target="settings.xml"/><Relationship Id="rId9" Type="http://schemas.openxmlformats.org/officeDocument/2006/relationships/hyperlink" Target="../../A%20AICL/A%20AICL%20col&#243;quios/34&#186;%20PDL2021/SECRETARIADO/REGIE/1%20video%20abertura2021pdl.mp4" TargetMode="External"/><Relationship Id="rId14" Type="http://schemas.openxmlformats.org/officeDocument/2006/relationships/hyperlink" Target="JOAQUIM%20FELICIANO%20DA%20COSTA.pdf" TargetMode="External"/><Relationship Id="rId22" Type="http://schemas.openxmlformats.org/officeDocument/2006/relationships/hyperlink" Target="S&#201;RGIO%20REZENDES.pdf" TargetMode="External"/><Relationship Id="rId27" Type="http://schemas.openxmlformats.org/officeDocument/2006/relationships/hyperlink" Target="F&#201;LIX%20RODRIGUES.pdf" TargetMode="External"/><Relationship Id="rId30" Type="http://schemas.openxmlformats.org/officeDocument/2006/relationships/hyperlink" Target="rafael%20carvalho%202020.pdf" TargetMode="External"/><Relationship Id="rId35" Type="http://schemas.openxmlformats.org/officeDocument/2006/relationships/hyperlink" Target="vamberto%20Freitas.pdf" TargetMode="External"/><Relationship Id="rId43" Type="http://schemas.openxmlformats.org/officeDocument/2006/relationships/hyperlink" Target="MARIA%20JOS&#201;%20LEMOS%20DUARTE.pdf" TargetMode="External"/><Relationship Id="rId48" Type="http://schemas.openxmlformats.org/officeDocument/2006/relationships/fontTable" Target="fontTable.xml"/><Relationship Id="rId8" Type="http://schemas.openxmlformats.org/officeDocument/2006/relationships/hyperlink" Target="../../A%20AICL/A%20AICL%20col&#243;quios/34&#186;%20PDL2021/SECRETARIADO/REGIE/8%20-%20s%20mig%20antigamente%201960_mpeg1video.mpg" TargetMode="External"/><Relationship Id="rId3" Type="http://schemas.openxmlformats.org/officeDocument/2006/relationships/styles" Target="styles.xml"/><Relationship Id="rId12" Type="http://schemas.openxmlformats.org/officeDocument/2006/relationships/hyperlink" Target="MARIA%20JOS&#201;%20LEMOS%20DUARTE.pdf" TargetMode="External"/><Relationship Id="rId17" Type="http://schemas.openxmlformats.org/officeDocument/2006/relationships/hyperlink" Target="file:///D:\My%20Docs\A%20AICL\A%20AICL%20col&#243;quios\34&#186;%20PDL2021\SECRETARIADO\REGIE\4%20s%20mig%20Ilha%20Verde%208.00_xvid_mjpeg_mpeg4_mpeg1video.mpg" TargetMode="External"/><Relationship Id="rId25" Type="http://schemas.openxmlformats.org/officeDocument/2006/relationships/hyperlink" Target="SOFIA%20RIBEIRO.pdf" TargetMode="External"/><Relationship Id="rId33" Type="http://schemas.openxmlformats.org/officeDocument/2006/relationships/hyperlink" Target="https://g.page/senhoradarosa?share" TargetMode="External"/><Relationship Id="rId38" Type="http://schemas.openxmlformats.org/officeDocument/2006/relationships/hyperlink" Target="../../A%20AICL/A%20AICL%20col&#243;quios/34&#186;%20PDL2021/SECRETARIADO/REGIE/5%20-SETE%20%20CIDADES%20E%20LAGOAS.mp4" TargetMode="External"/><Relationship Id="rId46" Type="http://schemas.openxmlformats.org/officeDocument/2006/relationships/header" Target="header1.xml"/><Relationship Id="rId20" Type="http://schemas.openxmlformats.org/officeDocument/2006/relationships/hyperlink" Target="file:///D:\My%20Docs\My%20Web%20Sites\34%20COLOQUIO%20PDL2020\PEDRO%20ALMEIDA%20MAIA.pdf" TargetMode="External"/><Relationship Id="rId41" Type="http://schemas.openxmlformats.org/officeDocument/2006/relationships/hyperlink" Target="MARIA%20JO&#195;O%20RUIVO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2FECC-B60A-4875-9079-9FFC28463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923</Words>
  <Characters>526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</vt:lpstr>
      <vt:lpstr/>
    </vt:vector>
  </TitlesOfParts>
  <Company/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helena chrystello</cp:lastModifiedBy>
  <cp:revision>41</cp:revision>
  <cp:lastPrinted>2021-06-04T15:32:00Z</cp:lastPrinted>
  <dcterms:created xsi:type="dcterms:W3CDTF">2021-05-13T17:24:00Z</dcterms:created>
  <dcterms:modified xsi:type="dcterms:W3CDTF">2021-06-12T19:44:00Z</dcterms:modified>
</cp:coreProperties>
</file>